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97AC91" w14:textId="3DFF18AB" w:rsidR="00552911" w:rsidRPr="00CA45F2" w:rsidRDefault="0080493D" w:rsidP="00532C5A">
      <w:pPr>
        <w:rPr>
          <w:rFonts w:eastAsia="SimSun"/>
          <w:sz w:val="20"/>
          <w:szCs w:val="20"/>
        </w:rPr>
      </w:pPr>
      <w:r w:rsidRPr="00DB3CFE">
        <w:rPr>
          <w:b/>
          <w:bCs/>
          <w:sz w:val="32"/>
          <w:szCs w:val="32"/>
        </w:rPr>
        <w:t>Linjian (Leo) Yang</w:t>
      </w:r>
      <w:r w:rsidR="009819EF" w:rsidRPr="00812CCB">
        <w:rPr>
          <w:b/>
          <w:bCs/>
          <w:sz w:val="28"/>
          <w:szCs w:val="28"/>
        </w:rPr>
        <w:t xml:space="preserve">             </w:t>
      </w:r>
      <w:r w:rsidR="00C97B39" w:rsidRPr="00812CCB">
        <w:rPr>
          <w:b/>
          <w:bCs/>
          <w:sz w:val="28"/>
          <w:szCs w:val="28"/>
        </w:rPr>
        <w:t xml:space="preserve">   </w:t>
      </w:r>
      <w:r w:rsidR="00CA45F2" w:rsidRPr="00812CCB">
        <w:rPr>
          <w:b/>
          <w:bCs/>
          <w:sz w:val="28"/>
          <w:szCs w:val="28"/>
        </w:rPr>
        <w:t xml:space="preserve"> </w:t>
      </w:r>
      <w:r w:rsidR="0012125E">
        <w:rPr>
          <w:b/>
          <w:bCs/>
          <w:sz w:val="28"/>
          <w:szCs w:val="28"/>
        </w:rPr>
        <w:t xml:space="preserve"> </w:t>
      </w:r>
      <w:r w:rsidR="00812CCB">
        <w:rPr>
          <w:b/>
          <w:bCs/>
          <w:sz w:val="28"/>
          <w:szCs w:val="28"/>
        </w:rPr>
        <w:t xml:space="preserve"> </w:t>
      </w:r>
      <w:r w:rsidR="0046342A">
        <w:rPr>
          <w:b/>
          <w:bCs/>
          <w:sz w:val="28"/>
          <w:szCs w:val="28"/>
        </w:rPr>
        <w:t xml:space="preserve">  </w:t>
      </w:r>
      <w:r w:rsidR="00EB3DD5">
        <w:rPr>
          <w:b/>
          <w:bCs/>
          <w:sz w:val="28"/>
          <w:szCs w:val="28"/>
        </w:rPr>
        <w:t xml:space="preserve">  </w:t>
      </w:r>
      <w:r w:rsidR="008751E2">
        <w:rPr>
          <w:b/>
          <w:bCs/>
          <w:sz w:val="28"/>
          <w:szCs w:val="28"/>
        </w:rPr>
        <w:t xml:space="preserve">    </w:t>
      </w:r>
      <w:r w:rsidR="00055C05" w:rsidRPr="00055C05">
        <w:rPr>
          <w:sz w:val="20"/>
          <w:szCs w:val="20"/>
        </w:rPr>
        <w:t xml:space="preserve">Portland, OR </w:t>
      </w:r>
      <w:r w:rsidR="00055C05" w:rsidRPr="00055C05">
        <w:rPr>
          <w:color w:val="000000" w:themeColor="text1"/>
          <w:sz w:val="20"/>
          <w:szCs w:val="20"/>
        </w:rPr>
        <w:t xml:space="preserve">| </w:t>
      </w:r>
      <w:hyperlink r:id="rId9" w:history="1">
        <w:r w:rsidR="00055C05" w:rsidRPr="00055C05">
          <w:rPr>
            <w:rStyle w:val="Hyperlink"/>
            <w:sz w:val="20"/>
            <w:szCs w:val="20"/>
          </w:rPr>
          <w:t>Leoyang158@gmail.com</w:t>
        </w:r>
      </w:hyperlink>
      <w:r w:rsidR="00055C05" w:rsidRPr="00055C05">
        <w:rPr>
          <w:color w:val="000000" w:themeColor="text1"/>
          <w:sz w:val="20"/>
          <w:szCs w:val="20"/>
        </w:rPr>
        <w:t xml:space="preserve"> </w:t>
      </w:r>
      <w:r w:rsidR="00B07621" w:rsidRPr="00055C05">
        <w:rPr>
          <w:sz w:val="20"/>
          <w:szCs w:val="20"/>
        </w:rPr>
        <w:t>|</w:t>
      </w:r>
      <w:r w:rsidR="002644D4" w:rsidRPr="00055C05">
        <w:rPr>
          <w:sz w:val="20"/>
          <w:szCs w:val="20"/>
        </w:rPr>
        <w:t xml:space="preserve"> </w:t>
      </w:r>
      <w:r w:rsidR="009819EF" w:rsidRPr="00055C05">
        <w:rPr>
          <w:rFonts w:eastAsia="SimSun"/>
          <w:sz w:val="20"/>
          <w:szCs w:val="20"/>
        </w:rPr>
        <w:t>9</w:t>
      </w:r>
      <w:r w:rsidRPr="00055C05">
        <w:rPr>
          <w:sz w:val="20"/>
          <w:szCs w:val="20"/>
        </w:rPr>
        <w:t>16</w:t>
      </w:r>
      <w:r w:rsidR="009819EF" w:rsidRPr="00055C05">
        <w:rPr>
          <w:sz w:val="20"/>
          <w:szCs w:val="20"/>
        </w:rPr>
        <w:t>-</w:t>
      </w:r>
      <w:r w:rsidRPr="00055C05">
        <w:rPr>
          <w:sz w:val="20"/>
          <w:szCs w:val="20"/>
        </w:rPr>
        <w:t>840</w:t>
      </w:r>
      <w:r w:rsidR="001B6ED7" w:rsidRPr="00055C05">
        <w:rPr>
          <w:sz w:val="20"/>
          <w:szCs w:val="20"/>
        </w:rPr>
        <w:t>-</w:t>
      </w:r>
      <w:r w:rsidRPr="00055C05">
        <w:rPr>
          <w:sz w:val="20"/>
          <w:szCs w:val="20"/>
        </w:rPr>
        <w:t>8670</w:t>
      </w:r>
    </w:p>
    <w:p w14:paraId="72767E71" w14:textId="1688FA47" w:rsidR="00E1680D" w:rsidRPr="0019039D" w:rsidRDefault="00000000" w:rsidP="006C7645">
      <w:pPr>
        <w:spacing w:before="20" w:line="240" w:lineRule="exact"/>
        <w:rPr>
          <w:rFonts w:eastAsia="SimSun"/>
          <w:sz w:val="20"/>
          <w:szCs w:val="20"/>
        </w:rPr>
      </w:pPr>
      <w:hyperlink r:id="rId10" w:history="1">
        <w:r w:rsidR="00552911" w:rsidRPr="0019039D">
          <w:rPr>
            <w:rStyle w:val="Hyperlink"/>
            <w:rFonts w:eastAsia="SimSun"/>
            <w:color w:val="000000" w:themeColor="text1"/>
            <w:sz w:val="20"/>
            <w:szCs w:val="20"/>
            <w:u w:val="none"/>
          </w:rPr>
          <w:t>GitHub</w:t>
        </w:r>
      </w:hyperlink>
      <w:r w:rsidR="0071396B" w:rsidRPr="0019039D">
        <w:rPr>
          <w:rFonts w:eastAsia="SimSun"/>
          <w:sz w:val="20"/>
          <w:szCs w:val="20"/>
        </w:rPr>
        <w:t>: https://github.com/Leoyang158</w:t>
      </w:r>
    </w:p>
    <w:p w14:paraId="773B7DF7" w14:textId="7B585BCD" w:rsidR="00B07621" w:rsidRPr="00CA45F2" w:rsidRDefault="00055C05" w:rsidP="004144D4">
      <w:pPr>
        <w:spacing w:before="20" w:line="250" w:lineRule="exact"/>
        <w:rPr>
          <w:sz w:val="20"/>
          <w:szCs w:val="20"/>
        </w:rPr>
        <w:sectPr w:rsidR="00B07621" w:rsidRPr="00CA45F2" w:rsidSect="00083AF3">
          <w:type w:val="continuous"/>
          <w:pgSz w:w="11906" w:h="16838"/>
          <w:pgMar w:top="720" w:right="720" w:bottom="720" w:left="720" w:header="850" w:footer="994" w:gutter="0"/>
          <w:cols w:space="425"/>
          <w:docGrid w:type="lines" w:linePitch="326"/>
        </w:sectPr>
      </w:pPr>
      <w:r w:rsidRPr="00055C05">
        <w:rPr>
          <w:sz w:val="20"/>
          <w:szCs w:val="20"/>
        </w:rPr>
        <w:t xml:space="preserve">Profound interests in </w:t>
      </w:r>
      <w:r>
        <w:rPr>
          <w:sz w:val="20"/>
          <w:szCs w:val="20"/>
        </w:rPr>
        <w:t>S</w:t>
      </w:r>
      <w:r w:rsidRPr="00055C05">
        <w:rPr>
          <w:sz w:val="20"/>
          <w:szCs w:val="20"/>
        </w:rPr>
        <w:t xml:space="preserve">oftware </w:t>
      </w:r>
      <w:r>
        <w:rPr>
          <w:sz w:val="20"/>
          <w:szCs w:val="20"/>
        </w:rPr>
        <w:t>E</w:t>
      </w:r>
      <w:r w:rsidRPr="00055C05">
        <w:rPr>
          <w:sz w:val="20"/>
          <w:szCs w:val="20"/>
        </w:rPr>
        <w:t xml:space="preserve">ngineering, </w:t>
      </w:r>
      <w:r>
        <w:rPr>
          <w:sz w:val="20"/>
          <w:szCs w:val="20"/>
        </w:rPr>
        <w:t>A</w:t>
      </w:r>
      <w:r w:rsidRPr="00055C05">
        <w:rPr>
          <w:sz w:val="20"/>
          <w:szCs w:val="20"/>
        </w:rPr>
        <w:t xml:space="preserve">rtificial </w:t>
      </w:r>
      <w:r>
        <w:rPr>
          <w:sz w:val="20"/>
          <w:szCs w:val="20"/>
        </w:rPr>
        <w:t>I</w:t>
      </w:r>
      <w:r w:rsidRPr="00055C05">
        <w:rPr>
          <w:sz w:val="20"/>
          <w:szCs w:val="20"/>
        </w:rPr>
        <w:t xml:space="preserve">ntelligence, </w:t>
      </w:r>
      <w:r>
        <w:rPr>
          <w:sz w:val="20"/>
          <w:szCs w:val="20"/>
        </w:rPr>
        <w:t>E</w:t>
      </w:r>
      <w:r w:rsidRPr="00055C05">
        <w:rPr>
          <w:sz w:val="20"/>
          <w:szCs w:val="20"/>
        </w:rPr>
        <w:t xml:space="preserve">mbedding </w:t>
      </w:r>
      <w:r>
        <w:rPr>
          <w:sz w:val="20"/>
          <w:szCs w:val="20"/>
        </w:rPr>
        <w:t>S</w:t>
      </w:r>
      <w:r w:rsidRPr="00055C05">
        <w:rPr>
          <w:sz w:val="20"/>
          <w:szCs w:val="20"/>
        </w:rPr>
        <w:t xml:space="preserve">ystems, </w:t>
      </w:r>
      <w:r>
        <w:rPr>
          <w:sz w:val="20"/>
          <w:szCs w:val="20"/>
        </w:rPr>
        <w:t>and D</w:t>
      </w:r>
      <w:r w:rsidRPr="00055C05">
        <w:rPr>
          <w:sz w:val="20"/>
          <w:szCs w:val="20"/>
        </w:rPr>
        <w:t xml:space="preserve">istributed </w:t>
      </w:r>
      <w:r>
        <w:rPr>
          <w:sz w:val="20"/>
          <w:szCs w:val="20"/>
        </w:rPr>
        <w:t>S</w:t>
      </w:r>
      <w:r w:rsidRPr="00055C05">
        <w:rPr>
          <w:sz w:val="20"/>
          <w:szCs w:val="20"/>
        </w:rPr>
        <w:t xml:space="preserve">ystems, seeking for a research position in </w:t>
      </w:r>
      <w:r>
        <w:rPr>
          <w:sz w:val="20"/>
          <w:szCs w:val="20"/>
        </w:rPr>
        <w:t>A</w:t>
      </w:r>
      <w:r w:rsidRPr="00055C05">
        <w:rPr>
          <w:sz w:val="20"/>
          <w:szCs w:val="20"/>
        </w:rPr>
        <w:t xml:space="preserve">rtificial </w:t>
      </w:r>
      <w:r>
        <w:rPr>
          <w:sz w:val="20"/>
          <w:szCs w:val="20"/>
        </w:rPr>
        <w:t>I</w:t>
      </w:r>
      <w:r w:rsidRPr="00055C05">
        <w:rPr>
          <w:sz w:val="20"/>
          <w:szCs w:val="20"/>
        </w:rPr>
        <w:t>ntelligence.</w:t>
      </w:r>
    </w:p>
    <w:p w14:paraId="0D21879E" w14:textId="5A5C837A" w:rsidR="00F440E6" w:rsidRPr="00812CCB" w:rsidRDefault="00CF570F" w:rsidP="00532C5A">
      <w:pPr>
        <w:spacing w:beforeLines="50" w:before="163"/>
        <w:rPr>
          <w:u w:val="single"/>
        </w:rPr>
      </w:pPr>
      <w:r w:rsidRPr="00812CCB">
        <w:rPr>
          <w:u w:val="single"/>
        </w:rPr>
        <w:t xml:space="preserve">EDUCATION </w:t>
      </w:r>
      <w:r w:rsidR="00000FC4" w:rsidRPr="00812CCB">
        <w:rPr>
          <w:u w:val="single"/>
        </w:rPr>
        <w:t xml:space="preserve">                                                                                                                    </w:t>
      </w:r>
    </w:p>
    <w:p w14:paraId="4CDD33D4" w14:textId="0C8C7849" w:rsidR="00DB4F4E" w:rsidRPr="00CA45F2" w:rsidRDefault="00000FC4" w:rsidP="00AF2D0D">
      <w:pPr>
        <w:pStyle w:val="CommentText"/>
        <w:rPr>
          <w:i/>
          <w:iCs/>
          <w:color w:val="000000" w:themeColor="text1"/>
          <w:sz w:val="20"/>
          <w:szCs w:val="20"/>
        </w:rPr>
      </w:pPr>
      <w:r w:rsidRPr="0012125E">
        <w:rPr>
          <w:b/>
          <w:bCs/>
        </w:rPr>
        <w:t>Texas A&amp;M University</w:t>
      </w:r>
      <w:r w:rsidR="003C07DB" w:rsidRPr="0012125E">
        <w:rPr>
          <w:b/>
          <w:bCs/>
        </w:rPr>
        <w:t xml:space="preserve">, </w:t>
      </w:r>
      <w:r w:rsidR="009819EF" w:rsidRPr="0012125E">
        <w:rPr>
          <w:b/>
          <w:bCs/>
        </w:rPr>
        <w:t>College Station, TX</w:t>
      </w:r>
      <w:r w:rsidRPr="0012125E">
        <w:rPr>
          <w:b/>
          <w:bCs/>
        </w:rPr>
        <w:t xml:space="preserve"> </w:t>
      </w:r>
      <w:r w:rsidR="00894472" w:rsidRPr="0012125E">
        <w:rPr>
          <w:b/>
          <w:bCs/>
        </w:rPr>
        <w:t xml:space="preserve">        </w:t>
      </w:r>
      <w:r w:rsidRPr="0012125E">
        <w:rPr>
          <w:b/>
          <w:bCs/>
        </w:rPr>
        <w:t xml:space="preserve"> </w:t>
      </w:r>
      <w:r w:rsidRPr="0012125E">
        <w:rPr>
          <w:rFonts w:eastAsia="SimSun"/>
          <w:b/>
          <w:bCs/>
        </w:rPr>
        <w:t xml:space="preserve">  </w:t>
      </w:r>
      <w:r w:rsidR="00173F95" w:rsidRPr="0012125E">
        <w:rPr>
          <w:b/>
          <w:bCs/>
        </w:rPr>
        <w:t xml:space="preserve">  </w:t>
      </w:r>
      <w:r w:rsidR="00BE44AD" w:rsidRPr="0012125E">
        <w:rPr>
          <w:b/>
          <w:bCs/>
        </w:rPr>
        <w:t xml:space="preserve"> </w:t>
      </w:r>
      <w:r w:rsidR="00173F95" w:rsidRPr="0012125E">
        <w:rPr>
          <w:b/>
          <w:bCs/>
        </w:rPr>
        <w:t xml:space="preserve">     </w:t>
      </w:r>
      <w:r w:rsidR="009819EF" w:rsidRPr="0012125E">
        <w:rPr>
          <w:b/>
          <w:bCs/>
        </w:rPr>
        <w:t xml:space="preserve">           </w:t>
      </w:r>
      <w:r w:rsidR="00173F95" w:rsidRPr="0012125E">
        <w:rPr>
          <w:b/>
          <w:bCs/>
        </w:rPr>
        <w:t xml:space="preserve"> </w:t>
      </w:r>
      <w:r w:rsidR="008758C5" w:rsidRPr="0012125E">
        <w:rPr>
          <w:b/>
          <w:bCs/>
        </w:rPr>
        <w:t xml:space="preserve">        </w:t>
      </w:r>
      <w:r w:rsidR="00E63A07">
        <w:rPr>
          <w:sz w:val="20"/>
          <w:szCs w:val="20"/>
        </w:rPr>
        <w:t>Aug 2019 – May 2023</w:t>
      </w:r>
    </w:p>
    <w:p w14:paraId="5E114EDF" w14:textId="2F1205A2" w:rsidR="00173F95" w:rsidRDefault="004144D4" w:rsidP="008B4D6C">
      <w:pPr>
        <w:pStyle w:val="CommentText"/>
        <w:spacing w:after="240"/>
        <w:rPr>
          <w:rFonts w:eastAsia="SimSun"/>
          <w:sz w:val="20"/>
          <w:szCs w:val="20"/>
        </w:rPr>
      </w:pPr>
      <w:r>
        <w:rPr>
          <w:i/>
          <w:iCs/>
          <w:sz w:val="20"/>
          <w:szCs w:val="20"/>
        </w:rPr>
        <w:t>B.</w:t>
      </w:r>
      <w:r w:rsidR="005C4184">
        <w:rPr>
          <w:i/>
          <w:iCs/>
          <w:sz w:val="20"/>
          <w:szCs w:val="20"/>
        </w:rPr>
        <w:t xml:space="preserve">S. </w:t>
      </w:r>
      <w:r w:rsidR="00000FC4" w:rsidRPr="00CA45F2">
        <w:rPr>
          <w:i/>
          <w:iCs/>
          <w:sz w:val="20"/>
          <w:szCs w:val="20"/>
        </w:rPr>
        <w:t>Computer Science</w:t>
      </w:r>
      <w:r w:rsidR="005C4184">
        <w:rPr>
          <w:i/>
          <w:iCs/>
          <w:sz w:val="20"/>
          <w:szCs w:val="20"/>
        </w:rPr>
        <w:t>,</w:t>
      </w:r>
      <w:r w:rsidR="00000FC4" w:rsidRPr="00CA45F2">
        <w:rPr>
          <w:i/>
          <w:iCs/>
          <w:sz w:val="20"/>
          <w:szCs w:val="20"/>
        </w:rPr>
        <w:t xml:space="preserve"> </w:t>
      </w:r>
      <w:r w:rsidR="005C4184">
        <w:rPr>
          <w:i/>
          <w:iCs/>
          <w:sz w:val="20"/>
          <w:szCs w:val="20"/>
        </w:rPr>
        <w:t>M</w:t>
      </w:r>
      <w:r w:rsidR="00000FC4" w:rsidRPr="00CA45F2">
        <w:rPr>
          <w:i/>
          <w:iCs/>
          <w:sz w:val="20"/>
          <w:szCs w:val="20"/>
        </w:rPr>
        <w:t xml:space="preserve">inor in </w:t>
      </w:r>
      <w:r w:rsidR="0080493D" w:rsidRPr="00CA45F2">
        <w:rPr>
          <w:i/>
          <w:iCs/>
          <w:sz w:val="20"/>
          <w:szCs w:val="20"/>
        </w:rPr>
        <w:t>Statistic</w:t>
      </w:r>
      <w:r w:rsidR="00715BD6" w:rsidRPr="00CA45F2">
        <w:rPr>
          <w:i/>
          <w:iCs/>
          <w:sz w:val="20"/>
          <w:szCs w:val="20"/>
        </w:rPr>
        <w:t>s</w:t>
      </w:r>
      <w:r w:rsidR="00DB3CFE">
        <w:rPr>
          <w:i/>
          <w:iCs/>
          <w:sz w:val="20"/>
          <w:szCs w:val="20"/>
        </w:rPr>
        <w:t xml:space="preserve">, Certificate in </w:t>
      </w:r>
      <w:r w:rsidR="00055C05">
        <w:rPr>
          <w:i/>
          <w:iCs/>
          <w:sz w:val="20"/>
          <w:szCs w:val="20"/>
        </w:rPr>
        <w:t>Data Analysis Petro Industry</w:t>
      </w:r>
      <w:r w:rsidR="005C4184" w:rsidRPr="00CA45F2">
        <w:rPr>
          <w:i/>
          <w:iCs/>
          <w:sz w:val="20"/>
          <w:szCs w:val="20"/>
        </w:rPr>
        <w:tab/>
      </w:r>
      <w:r w:rsidR="005C4184">
        <w:rPr>
          <w:i/>
          <w:iCs/>
          <w:sz w:val="20"/>
          <w:szCs w:val="20"/>
        </w:rPr>
        <w:tab/>
      </w:r>
      <w:r w:rsidR="00055C05">
        <w:rPr>
          <w:i/>
          <w:iCs/>
          <w:sz w:val="20"/>
          <w:szCs w:val="20"/>
        </w:rPr>
        <w:t xml:space="preserve">       </w:t>
      </w:r>
      <w:r w:rsidR="00DB3CFE">
        <w:rPr>
          <w:i/>
          <w:iCs/>
          <w:sz w:val="20"/>
          <w:szCs w:val="20"/>
        </w:rPr>
        <w:t xml:space="preserve">           </w:t>
      </w:r>
      <w:r w:rsidR="00055C05">
        <w:rPr>
          <w:i/>
          <w:iCs/>
          <w:sz w:val="20"/>
          <w:szCs w:val="20"/>
        </w:rPr>
        <w:t xml:space="preserve"> </w:t>
      </w:r>
      <w:r w:rsidR="005C4184" w:rsidRPr="00055C05">
        <w:rPr>
          <w:sz w:val="20"/>
          <w:szCs w:val="20"/>
        </w:rPr>
        <w:t>GPA: 3.956 / 4.0</w:t>
      </w:r>
    </w:p>
    <w:p w14:paraId="34167645" w14:textId="591F8DD6" w:rsidR="000F60EC" w:rsidRPr="00812CCB" w:rsidRDefault="000F60EC" w:rsidP="00532C5A">
      <w:pPr>
        <w:rPr>
          <w:u w:val="single"/>
        </w:rPr>
      </w:pPr>
      <w:r w:rsidRPr="00812CCB">
        <w:rPr>
          <w:u w:val="single"/>
        </w:rPr>
        <w:t>EXPERIENCE</w:t>
      </w:r>
      <w:r w:rsidR="00843BF0">
        <w:rPr>
          <w:u w:val="single"/>
        </w:rPr>
        <w:t>S</w:t>
      </w:r>
      <w:r w:rsidRPr="00812CCB">
        <w:rPr>
          <w:u w:val="single"/>
        </w:rPr>
        <w:tab/>
        <w:t xml:space="preserve">                                                                                                        </w:t>
      </w:r>
    </w:p>
    <w:p w14:paraId="5050B2A6" w14:textId="6D21F4BF" w:rsidR="008E1701" w:rsidRPr="0074329A" w:rsidRDefault="008E1701" w:rsidP="0074329A">
      <w:pPr>
        <w:rPr>
          <w:sz w:val="20"/>
          <w:szCs w:val="20"/>
        </w:rPr>
      </w:pPr>
      <w:r w:rsidRPr="0074329A">
        <w:rPr>
          <w:b/>
          <w:bCs/>
          <w:sz w:val="20"/>
          <w:szCs w:val="20"/>
        </w:rPr>
        <w:t xml:space="preserve">Tektronix Inc. | </w:t>
      </w:r>
      <w:r w:rsidR="0074329A">
        <w:rPr>
          <w:i/>
          <w:iCs/>
          <w:sz w:val="20"/>
          <w:szCs w:val="20"/>
        </w:rPr>
        <w:t xml:space="preserve">Full-time </w:t>
      </w:r>
      <w:r w:rsidR="0067034B" w:rsidRPr="0074329A">
        <w:rPr>
          <w:i/>
          <w:iCs/>
          <w:sz w:val="20"/>
          <w:szCs w:val="20"/>
        </w:rPr>
        <w:t>Software</w:t>
      </w:r>
      <w:r w:rsidR="00055C05" w:rsidRPr="0074329A">
        <w:rPr>
          <w:i/>
          <w:iCs/>
          <w:sz w:val="20"/>
          <w:szCs w:val="20"/>
        </w:rPr>
        <w:t xml:space="preserve"> Design</w:t>
      </w:r>
      <w:r w:rsidR="0067034B" w:rsidRPr="0074329A">
        <w:rPr>
          <w:i/>
          <w:iCs/>
          <w:sz w:val="20"/>
          <w:szCs w:val="20"/>
        </w:rPr>
        <w:t xml:space="preserve"> </w:t>
      </w:r>
      <w:r w:rsidRPr="0074329A">
        <w:rPr>
          <w:i/>
          <w:iCs/>
          <w:sz w:val="20"/>
          <w:szCs w:val="20"/>
        </w:rPr>
        <w:t>Engineer</w:t>
      </w:r>
      <w:r w:rsidR="00091D4B" w:rsidRPr="0074329A">
        <w:rPr>
          <w:i/>
          <w:iCs/>
          <w:sz w:val="20"/>
          <w:szCs w:val="20"/>
        </w:rPr>
        <w:t xml:space="preserve">    </w:t>
      </w:r>
      <w:r w:rsidRPr="0074329A">
        <w:rPr>
          <w:i/>
          <w:iCs/>
          <w:sz w:val="20"/>
          <w:szCs w:val="20"/>
        </w:rPr>
        <w:tab/>
      </w:r>
      <w:r w:rsidRPr="0074329A">
        <w:rPr>
          <w:sz w:val="20"/>
          <w:szCs w:val="20"/>
        </w:rPr>
        <w:tab/>
      </w:r>
      <w:r w:rsidRPr="0074329A">
        <w:rPr>
          <w:sz w:val="20"/>
          <w:szCs w:val="20"/>
        </w:rPr>
        <w:tab/>
      </w:r>
      <w:r w:rsidRPr="0074329A">
        <w:rPr>
          <w:sz w:val="20"/>
          <w:szCs w:val="20"/>
        </w:rPr>
        <w:tab/>
      </w:r>
      <w:r w:rsidRPr="0074329A">
        <w:rPr>
          <w:sz w:val="20"/>
          <w:szCs w:val="20"/>
        </w:rPr>
        <w:tab/>
      </w:r>
      <w:r w:rsidRPr="0074329A">
        <w:rPr>
          <w:sz w:val="20"/>
          <w:szCs w:val="20"/>
        </w:rPr>
        <w:tab/>
      </w:r>
      <w:r w:rsidRPr="0074329A">
        <w:rPr>
          <w:sz w:val="20"/>
          <w:szCs w:val="20"/>
        </w:rPr>
        <w:tab/>
      </w:r>
      <w:r w:rsidRPr="0074329A">
        <w:rPr>
          <w:sz w:val="20"/>
          <w:szCs w:val="20"/>
        </w:rPr>
        <w:tab/>
      </w:r>
      <w:r w:rsidR="0067034B" w:rsidRPr="0074329A">
        <w:rPr>
          <w:sz w:val="20"/>
          <w:szCs w:val="20"/>
        </w:rPr>
        <w:t xml:space="preserve">     </w:t>
      </w:r>
      <w:r w:rsidRPr="0074329A">
        <w:rPr>
          <w:sz w:val="20"/>
          <w:szCs w:val="20"/>
        </w:rPr>
        <w:tab/>
      </w:r>
      <w:r w:rsidRPr="0074329A">
        <w:rPr>
          <w:sz w:val="20"/>
          <w:szCs w:val="20"/>
        </w:rPr>
        <w:tab/>
      </w:r>
      <w:r w:rsidR="0067034B" w:rsidRPr="0074329A">
        <w:rPr>
          <w:sz w:val="20"/>
          <w:szCs w:val="20"/>
        </w:rPr>
        <w:t xml:space="preserve">   </w:t>
      </w:r>
      <w:r w:rsidR="00055C05" w:rsidRPr="0074329A">
        <w:rPr>
          <w:sz w:val="20"/>
          <w:szCs w:val="20"/>
        </w:rPr>
        <w:t xml:space="preserve">    </w:t>
      </w:r>
      <w:r w:rsidR="008B4D6C" w:rsidRPr="0074329A">
        <w:rPr>
          <w:sz w:val="20"/>
          <w:szCs w:val="20"/>
        </w:rPr>
        <w:t xml:space="preserve">  </w:t>
      </w:r>
      <w:r w:rsidRPr="0074329A">
        <w:rPr>
          <w:sz w:val="20"/>
          <w:szCs w:val="20"/>
        </w:rPr>
        <w:t>Ju</w:t>
      </w:r>
      <w:r w:rsidR="00055C05" w:rsidRPr="0074329A">
        <w:rPr>
          <w:sz w:val="20"/>
          <w:szCs w:val="20"/>
        </w:rPr>
        <w:t>l 2023</w:t>
      </w:r>
      <w:r w:rsidRPr="0074329A">
        <w:rPr>
          <w:sz w:val="20"/>
          <w:szCs w:val="20"/>
        </w:rPr>
        <w:t xml:space="preserve"> – </w:t>
      </w:r>
      <w:r w:rsidR="00055C05" w:rsidRPr="0074329A">
        <w:rPr>
          <w:sz w:val="20"/>
          <w:szCs w:val="20"/>
        </w:rPr>
        <w:t>Now</w:t>
      </w:r>
    </w:p>
    <w:p w14:paraId="698BB23B" w14:textId="7023B99F" w:rsidR="006F0BAE" w:rsidRDefault="00ED25FD" w:rsidP="006F0BAE">
      <w:pPr>
        <w:pStyle w:val="ListParagraph"/>
        <w:numPr>
          <w:ilvl w:val="0"/>
          <w:numId w:val="10"/>
        </w:numPr>
        <w:spacing w:line="240" w:lineRule="exact"/>
        <w:rPr>
          <w:sz w:val="20"/>
          <w:szCs w:val="20"/>
        </w:rPr>
      </w:pPr>
      <w:r w:rsidRPr="00ED25FD">
        <w:rPr>
          <w:sz w:val="20"/>
          <w:szCs w:val="20"/>
        </w:rPr>
        <w:t xml:space="preserve">Designed </w:t>
      </w:r>
      <w:r w:rsidR="00091D4B">
        <w:rPr>
          <w:sz w:val="20"/>
          <w:szCs w:val="20"/>
        </w:rPr>
        <w:t xml:space="preserve">state machine workflow to automate the triggering process </w:t>
      </w:r>
      <w:r w:rsidR="008B4D6C">
        <w:rPr>
          <w:sz w:val="20"/>
          <w:szCs w:val="20"/>
        </w:rPr>
        <w:t>across power supply and source measurement units.</w:t>
      </w:r>
    </w:p>
    <w:p w14:paraId="68EF819A" w14:textId="1B006F93" w:rsidR="00091D4B" w:rsidRDefault="00141922" w:rsidP="006F0BAE">
      <w:pPr>
        <w:pStyle w:val="ListParagraph"/>
        <w:numPr>
          <w:ilvl w:val="0"/>
          <w:numId w:val="10"/>
        </w:numPr>
        <w:spacing w:line="240" w:lineRule="exact"/>
        <w:rPr>
          <w:sz w:val="20"/>
          <w:szCs w:val="20"/>
        </w:rPr>
      </w:pPr>
      <w:r>
        <w:rPr>
          <w:sz w:val="20"/>
          <w:szCs w:val="20"/>
        </w:rPr>
        <w:t>Implemented</w:t>
      </w:r>
      <w:r w:rsidR="008B4D6C">
        <w:rPr>
          <w:sz w:val="20"/>
          <w:szCs w:val="20"/>
        </w:rPr>
        <w:t xml:space="preserve"> a </w:t>
      </w:r>
      <w:r w:rsidR="0074329A">
        <w:rPr>
          <w:sz w:val="20"/>
          <w:szCs w:val="20"/>
        </w:rPr>
        <w:t>distributed</w:t>
      </w:r>
      <w:r w:rsidR="008B4D6C">
        <w:rPr>
          <w:sz w:val="20"/>
          <w:szCs w:val="20"/>
        </w:rPr>
        <w:t xml:space="preserve"> trigger routing system to enable event propagation across multiple units.</w:t>
      </w:r>
    </w:p>
    <w:p w14:paraId="242BE740" w14:textId="7A0CFB1C" w:rsidR="006F0BAE" w:rsidRPr="006F0BAE" w:rsidRDefault="008B4D6C" w:rsidP="006F0BAE">
      <w:pPr>
        <w:pStyle w:val="ListParagraph"/>
        <w:numPr>
          <w:ilvl w:val="0"/>
          <w:numId w:val="10"/>
        </w:numPr>
        <w:spacing w:line="240" w:lineRule="exact"/>
        <w:rPr>
          <w:sz w:val="20"/>
          <w:szCs w:val="20"/>
        </w:rPr>
      </w:pPr>
      <w:r>
        <w:rPr>
          <w:sz w:val="20"/>
          <w:szCs w:val="20"/>
        </w:rPr>
        <w:t>Programmed individual states to manage sourcing, sweeping, measurement, and delay operation.</w:t>
      </w:r>
    </w:p>
    <w:p w14:paraId="42DD0A7B" w14:textId="11F1D3AD" w:rsidR="00055C05" w:rsidRDefault="00055C05" w:rsidP="0074329A">
      <w:pPr>
        <w:spacing w:before="240"/>
        <w:rPr>
          <w:rFonts w:eastAsia="SimSun"/>
          <w:sz w:val="20"/>
          <w:szCs w:val="20"/>
        </w:rPr>
      </w:pPr>
      <w:r>
        <w:rPr>
          <w:b/>
          <w:bCs/>
          <w:sz w:val="20"/>
          <w:szCs w:val="20"/>
        </w:rPr>
        <w:t xml:space="preserve">Tektronix </w:t>
      </w:r>
      <w:r w:rsidR="006F0BAE">
        <w:rPr>
          <w:b/>
          <w:bCs/>
          <w:sz w:val="20"/>
          <w:szCs w:val="20"/>
        </w:rPr>
        <w:t xml:space="preserve">Inc. </w:t>
      </w:r>
      <w:r>
        <w:rPr>
          <w:b/>
          <w:bCs/>
          <w:sz w:val="20"/>
          <w:szCs w:val="20"/>
        </w:rPr>
        <w:t xml:space="preserve">| </w:t>
      </w:r>
      <w:r w:rsidRPr="0074329A">
        <w:rPr>
          <w:i/>
          <w:iCs/>
          <w:sz w:val="20"/>
          <w:szCs w:val="20"/>
        </w:rPr>
        <w:t>Engineering Intern</w:t>
      </w:r>
      <w:r w:rsidRPr="004709E0">
        <w:rPr>
          <w:i/>
          <w:iCs/>
          <w:sz w:val="20"/>
          <w:szCs w:val="20"/>
        </w:rPr>
        <w:t xml:space="preserve">     </w:t>
      </w:r>
      <w:r w:rsidRPr="004709E0">
        <w:rPr>
          <w:rFonts w:eastAsia="SimSun"/>
          <w:sz w:val="20"/>
          <w:szCs w:val="20"/>
        </w:rPr>
        <w:t xml:space="preserve">                            </w:t>
      </w:r>
      <w:r>
        <w:rPr>
          <w:rFonts w:eastAsia="SimSun"/>
          <w:sz w:val="20"/>
          <w:szCs w:val="20"/>
        </w:rPr>
        <w:tab/>
      </w:r>
      <w:r>
        <w:rPr>
          <w:rFonts w:eastAsia="SimSun"/>
          <w:sz w:val="20"/>
          <w:szCs w:val="20"/>
        </w:rPr>
        <w:tab/>
      </w:r>
      <w:r>
        <w:rPr>
          <w:rFonts w:eastAsia="SimSun"/>
          <w:sz w:val="20"/>
          <w:szCs w:val="20"/>
        </w:rPr>
        <w:tab/>
      </w:r>
      <w:r>
        <w:rPr>
          <w:rFonts w:eastAsia="SimSun"/>
          <w:sz w:val="20"/>
          <w:szCs w:val="20"/>
        </w:rPr>
        <w:tab/>
      </w:r>
      <w:r>
        <w:rPr>
          <w:rFonts w:eastAsia="SimSun"/>
          <w:sz w:val="20"/>
          <w:szCs w:val="20"/>
        </w:rPr>
        <w:tab/>
      </w:r>
      <w:r>
        <w:rPr>
          <w:rFonts w:eastAsia="SimSun"/>
          <w:sz w:val="20"/>
          <w:szCs w:val="20"/>
        </w:rPr>
        <w:tab/>
      </w:r>
      <w:r w:rsidR="006F0BAE">
        <w:rPr>
          <w:rFonts w:eastAsia="SimSun"/>
          <w:sz w:val="20"/>
          <w:szCs w:val="20"/>
        </w:rPr>
        <w:t xml:space="preserve">   </w:t>
      </w:r>
      <w:r>
        <w:rPr>
          <w:rFonts w:eastAsia="SimSun"/>
          <w:sz w:val="20"/>
          <w:szCs w:val="20"/>
        </w:rPr>
        <w:t>Jun 2020 – Aug 2022</w:t>
      </w:r>
    </w:p>
    <w:p w14:paraId="2C3D9ED1" w14:textId="77777777" w:rsidR="00EC60D7" w:rsidRDefault="0074329A" w:rsidP="00EC60D7">
      <w:pPr>
        <w:pStyle w:val="ListParagraph"/>
        <w:numPr>
          <w:ilvl w:val="0"/>
          <w:numId w:val="10"/>
        </w:numPr>
        <w:spacing w:line="240" w:lineRule="exact"/>
        <w:rPr>
          <w:sz w:val="20"/>
          <w:szCs w:val="20"/>
        </w:rPr>
      </w:pPr>
      <w:r>
        <w:rPr>
          <w:sz w:val="20"/>
          <w:szCs w:val="20"/>
        </w:rPr>
        <w:t>Built</w:t>
      </w:r>
      <w:r w:rsidR="00091D4B" w:rsidRPr="00091D4B">
        <w:rPr>
          <w:sz w:val="20"/>
          <w:szCs w:val="20"/>
        </w:rPr>
        <w:t xml:space="preserve"> Python </w:t>
      </w:r>
      <w:r w:rsidR="00091D4B">
        <w:rPr>
          <w:sz w:val="20"/>
          <w:szCs w:val="20"/>
        </w:rPr>
        <w:t xml:space="preserve">customized library </w:t>
      </w:r>
      <w:r w:rsidR="00091D4B" w:rsidRPr="00091D4B">
        <w:rPr>
          <w:sz w:val="20"/>
          <w:szCs w:val="20"/>
        </w:rPr>
        <w:t>to convert an analog signal waveform file into a waveform class object, allowing customers to use Python to extract, calculate, and modify wavefor</w:t>
      </w:r>
      <w:r w:rsidR="00091D4B">
        <w:rPr>
          <w:sz w:val="20"/>
          <w:szCs w:val="20"/>
        </w:rPr>
        <w:t>m data.</w:t>
      </w:r>
    </w:p>
    <w:p w14:paraId="268D5047" w14:textId="4C59CDEB" w:rsidR="00091D4B" w:rsidRPr="00EC60D7" w:rsidRDefault="0074329A" w:rsidP="00EC60D7">
      <w:pPr>
        <w:pStyle w:val="ListParagraph"/>
        <w:numPr>
          <w:ilvl w:val="0"/>
          <w:numId w:val="10"/>
        </w:numPr>
        <w:spacing w:line="240" w:lineRule="exact"/>
        <w:rPr>
          <w:sz w:val="20"/>
          <w:szCs w:val="20"/>
        </w:rPr>
      </w:pPr>
      <w:r w:rsidRPr="00EC60D7">
        <w:rPr>
          <w:sz w:val="20"/>
          <w:szCs w:val="20"/>
        </w:rPr>
        <w:t>Developed an automation interface for instruments using PyVisa-sim to streamline SCPI command queries.</w:t>
      </w:r>
    </w:p>
    <w:p w14:paraId="143C7C44" w14:textId="143DEBD7" w:rsidR="00091D4B" w:rsidRPr="00091D4B" w:rsidRDefault="00091D4B" w:rsidP="00091D4B">
      <w:pPr>
        <w:pStyle w:val="ListParagraph"/>
        <w:numPr>
          <w:ilvl w:val="0"/>
          <w:numId w:val="10"/>
        </w:numPr>
        <w:spacing w:line="240" w:lineRule="exact"/>
        <w:rPr>
          <w:sz w:val="20"/>
          <w:szCs w:val="20"/>
        </w:rPr>
      </w:pPr>
      <w:r>
        <w:rPr>
          <w:sz w:val="20"/>
          <w:szCs w:val="20"/>
        </w:rPr>
        <w:t>Delivered features with automated CI / CD pipeline with GitHub Actions and QA test spec.</w:t>
      </w:r>
    </w:p>
    <w:p w14:paraId="5F36A60A" w14:textId="08826E17" w:rsidR="00083AF3" w:rsidRDefault="000F60EC" w:rsidP="0074329A">
      <w:pPr>
        <w:spacing w:before="240"/>
        <w:rPr>
          <w:rFonts w:eastAsia="SimSun"/>
          <w:sz w:val="20"/>
          <w:szCs w:val="20"/>
        </w:rPr>
      </w:pPr>
      <w:r w:rsidRPr="00CA45F2">
        <w:rPr>
          <w:b/>
          <w:bCs/>
          <w:sz w:val="20"/>
          <w:szCs w:val="20"/>
        </w:rPr>
        <w:t xml:space="preserve">Texas A&amp;M </w:t>
      </w:r>
      <w:r w:rsidR="00CE6C8A" w:rsidRPr="00CA45F2">
        <w:rPr>
          <w:b/>
          <w:bCs/>
          <w:sz w:val="20"/>
          <w:szCs w:val="20"/>
        </w:rPr>
        <w:t>Civil Engineering Department</w:t>
      </w:r>
      <w:r w:rsidR="00E63A07">
        <w:rPr>
          <w:b/>
          <w:bCs/>
          <w:sz w:val="20"/>
          <w:szCs w:val="20"/>
        </w:rPr>
        <w:t xml:space="preserve"> </w:t>
      </w:r>
      <w:r w:rsidRPr="00CA45F2">
        <w:rPr>
          <w:b/>
          <w:bCs/>
          <w:i/>
          <w:iCs/>
          <w:sz w:val="20"/>
          <w:szCs w:val="20"/>
        </w:rPr>
        <w:t xml:space="preserve">| </w:t>
      </w:r>
      <w:r w:rsidRPr="004709E0">
        <w:rPr>
          <w:i/>
          <w:iCs/>
          <w:sz w:val="20"/>
          <w:szCs w:val="20"/>
        </w:rPr>
        <w:t>S</w:t>
      </w:r>
      <w:r w:rsidR="00CC296F" w:rsidRPr="004709E0">
        <w:rPr>
          <w:i/>
          <w:iCs/>
          <w:sz w:val="20"/>
          <w:szCs w:val="20"/>
        </w:rPr>
        <w:t>oftware Developer</w:t>
      </w:r>
      <w:r w:rsidR="008A5CD5" w:rsidRPr="004709E0">
        <w:rPr>
          <w:i/>
          <w:iCs/>
          <w:sz w:val="20"/>
          <w:szCs w:val="20"/>
        </w:rPr>
        <w:t xml:space="preserve">     </w:t>
      </w:r>
      <w:r w:rsidR="00CA45F2" w:rsidRPr="004709E0">
        <w:rPr>
          <w:rFonts w:eastAsia="SimSun"/>
          <w:sz w:val="20"/>
          <w:szCs w:val="20"/>
        </w:rPr>
        <w:t xml:space="preserve">    </w:t>
      </w:r>
      <w:r w:rsidR="00083AF3" w:rsidRPr="004709E0">
        <w:rPr>
          <w:rFonts w:eastAsia="SimSun"/>
          <w:sz w:val="20"/>
          <w:szCs w:val="20"/>
        </w:rPr>
        <w:t xml:space="preserve">         </w:t>
      </w:r>
      <w:r w:rsidR="006428E0" w:rsidRPr="004709E0">
        <w:rPr>
          <w:rFonts w:eastAsia="SimSun"/>
          <w:sz w:val="20"/>
          <w:szCs w:val="20"/>
        </w:rPr>
        <w:t xml:space="preserve">               </w:t>
      </w:r>
      <w:r w:rsidR="00083AF3">
        <w:rPr>
          <w:rFonts w:eastAsia="SimSun"/>
          <w:sz w:val="20"/>
          <w:szCs w:val="20"/>
        </w:rPr>
        <w:t xml:space="preserve">May 2021 </w:t>
      </w:r>
      <w:r w:rsidR="00083AF3" w:rsidRPr="00CA45F2">
        <w:rPr>
          <w:sz w:val="20"/>
          <w:szCs w:val="20"/>
        </w:rPr>
        <w:t>–</w:t>
      </w:r>
      <w:r w:rsidR="00083AF3">
        <w:rPr>
          <w:sz w:val="20"/>
          <w:szCs w:val="20"/>
        </w:rPr>
        <w:t xml:space="preserve"> Dec 202</w:t>
      </w:r>
      <w:r w:rsidR="00C82774">
        <w:rPr>
          <w:sz w:val="20"/>
          <w:szCs w:val="20"/>
        </w:rPr>
        <w:t>1</w:t>
      </w:r>
      <w:r w:rsidR="00083AF3">
        <w:rPr>
          <w:rFonts w:eastAsia="SimSun"/>
          <w:sz w:val="20"/>
          <w:szCs w:val="20"/>
        </w:rPr>
        <w:t xml:space="preserve"> </w:t>
      </w:r>
    </w:p>
    <w:p w14:paraId="2C33B64A" w14:textId="77777777" w:rsidR="00EC60D7" w:rsidRDefault="00BB215B" w:rsidP="00EC60D7">
      <w:pPr>
        <w:pStyle w:val="ListParagraph"/>
        <w:numPr>
          <w:ilvl w:val="0"/>
          <w:numId w:val="14"/>
        </w:numPr>
        <w:spacing w:line="240" w:lineRule="exact"/>
        <w:rPr>
          <w:sz w:val="20"/>
          <w:szCs w:val="20"/>
        </w:rPr>
      </w:pPr>
      <w:r w:rsidRPr="00BB215B">
        <w:rPr>
          <w:sz w:val="20"/>
          <w:szCs w:val="20"/>
        </w:rPr>
        <w:t>Migrated a pavement testing laboratory software to a Model-View-Controller architecture, using Qt framework for the user interface and computation interactions.</w:t>
      </w:r>
    </w:p>
    <w:p w14:paraId="5322FA4B" w14:textId="41F81304" w:rsidR="00EC60D7" w:rsidRDefault="006F0BAE" w:rsidP="00EC60D7">
      <w:pPr>
        <w:pStyle w:val="ListParagraph"/>
        <w:numPr>
          <w:ilvl w:val="0"/>
          <w:numId w:val="14"/>
        </w:numPr>
        <w:spacing w:line="240" w:lineRule="exact"/>
        <w:rPr>
          <w:sz w:val="20"/>
          <w:szCs w:val="20"/>
        </w:rPr>
      </w:pPr>
      <w:r w:rsidRPr="00EC60D7">
        <w:rPr>
          <w:sz w:val="20"/>
          <w:szCs w:val="20"/>
        </w:rPr>
        <w:t>Provided</w:t>
      </w:r>
      <w:r w:rsidR="00BB215B" w:rsidRPr="00EC60D7">
        <w:rPr>
          <w:sz w:val="20"/>
          <w:szCs w:val="20"/>
        </w:rPr>
        <w:t xml:space="preserve"> </w:t>
      </w:r>
      <w:r w:rsidR="00EC60D7">
        <w:rPr>
          <w:rFonts w:hint="eastAsia"/>
          <w:sz w:val="20"/>
          <w:szCs w:val="20"/>
        </w:rPr>
        <w:t>faster</w:t>
      </w:r>
      <w:r w:rsidR="00EC60D7">
        <w:rPr>
          <w:sz w:val="20"/>
          <w:szCs w:val="20"/>
        </w:rPr>
        <w:t xml:space="preserve"> </w:t>
      </w:r>
      <w:r w:rsidR="00BB215B" w:rsidRPr="00EC60D7">
        <w:rPr>
          <w:sz w:val="20"/>
          <w:szCs w:val="20"/>
        </w:rPr>
        <w:t>input progressing, diagram generation, pavement surface degradation</w:t>
      </w:r>
      <w:r w:rsidR="00BB215B" w:rsidRPr="00EC60D7">
        <w:rPr>
          <w:rFonts w:hint="eastAsia"/>
          <w:sz w:val="20"/>
          <w:szCs w:val="20"/>
        </w:rPr>
        <w:t xml:space="preserve"> </w:t>
      </w:r>
      <w:r w:rsidR="00BB215B" w:rsidRPr="00EC60D7">
        <w:rPr>
          <w:sz w:val="20"/>
          <w:szCs w:val="20"/>
        </w:rPr>
        <w:t>calculation, and PDF report exportation.</w:t>
      </w:r>
    </w:p>
    <w:p w14:paraId="1ACF7C37" w14:textId="74148AEF" w:rsidR="00005A4E" w:rsidRPr="00EC60D7" w:rsidRDefault="006F0BAE" w:rsidP="00EC60D7">
      <w:pPr>
        <w:pStyle w:val="ListParagraph"/>
        <w:numPr>
          <w:ilvl w:val="0"/>
          <w:numId w:val="14"/>
        </w:numPr>
        <w:spacing w:line="240" w:lineRule="exact"/>
        <w:rPr>
          <w:sz w:val="20"/>
          <w:szCs w:val="20"/>
        </w:rPr>
      </w:pPr>
      <w:r w:rsidRPr="00EC60D7">
        <w:rPr>
          <w:sz w:val="20"/>
          <w:szCs w:val="20"/>
        </w:rPr>
        <w:t xml:space="preserve">Maintained project quality and sustainability </w:t>
      </w:r>
      <w:r w:rsidR="00BB215B" w:rsidRPr="00EC60D7">
        <w:rPr>
          <w:sz w:val="20"/>
          <w:szCs w:val="20"/>
        </w:rPr>
        <w:t xml:space="preserve">through a </w:t>
      </w:r>
      <w:r w:rsidRPr="00EC60D7">
        <w:rPr>
          <w:sz w:val="20"/>
          <w:szCs w:val="20"/>
        </w:rPr>
        <w:t xml:space="preserve">standard Git workflow for version control and </w:t>
      </w:r>
      <w:r w:rsidR="00BB215B" w:rsidRPr="00EC60D7">
        <w:rPr>
          <w:sz w:val="20"/>
          <w:szCs w:val="20"/>
        </w:rPr>
        <w:t xml:space="preserve">team </w:t>
      </w:r>
      <w:r w:rsidRPr="00EC60D7">
        <w:rPr>
          <w:sz w:val="20"/>
          <w:szCs w:val="20"/>
        </w:rPr>
        <w:t>collaboration.</w:t>
      </w:r>
    </w:p>
    <w:p w14:paraId="1CA1B8D5" w14:textId="4C484AA4" w:rsidR="00091D4B" w:rsidRPr="00AF2D0D" w:rsidRDefault="00CF570F" w:rsidP="00532C5A">
      <w:pPr>
        <w:spacing w:before="240"/>
        <w:rPr>
          <w:sz w:val="20"/>
          <w:szCs w:val="20"/>
        </w:rPr>
      </w:pPr>
      <w:r w:rsidRPr="00863150">
        <w:rPr>
          <w:u w:val="single"/>
        </w:rPr>
        <w:t>PROJECTS</w:t>
      </w:r>
      <w:r w:rsidRPr="0002776E">
        <w:rPr>
          <w:sz w:val="28"/>
          <w:szCs w:val="28"/>
          <w:u w:val="single"/>
        </w:rPr>
        <w:tab/>
        <w:t xml:space="preserve"> </w:t>
      </w:r>
      <w:r w:rsidR="00FA60D5" w:rsidRPr="0002776E">
        <w:rPr>
          <w:sz w:val="28"/>
          <w:szCs w:val="28"/>
          <w:u w:val="single"/>
        </w:rPr>
        <w:t xml:space="preserve">                                                                                                      </w:t>
      </w:r>
      <w:r w:rsidR="001E161D" w:rsidRPr="00CA45F2">
        <w:rPr>
          <w:b/>
          <w:bCs/>
          <w:sz w:val="20"/>
          <w:szCs w:val="20"/>
        </w:rPr>
        <w:t xml:space="preserve">                                   </w:t>
      </w:r>
    </w:p>
    <w:p w14:paraId="4BD2B67E" w14:textId="03CF1ACF" w:rsidR="00AF2D0D" w:rsidRDefault="00DB3CFE" w:rsidP="00141922">
      <w:pPr>
        <w:widowControl w:val="0"/>
        <w:rPr>
          <w:sz w:val="20"/>
          <w:szCs w:val="20"/>
        </w:rPr>
      </w:pPr>
      <w:r>
        <w:rPr>
          <w:b/>
          <w:bCs/>
          <w:sz w:val="20"/>
          <w:szCs w:val="20"/>
        </w:rPr>
        <w:t>Hydrocarbon Production Forecasting</w:t>
      </w:r>
      <w:r w:rsidR="00AF2D0D" w:rsidRPr="00EB3DD5">
        <w:rPr>
          <w:b/>
          <w:bCs/>
          <w:sz w:val="20"/>
          <w:szCs w:val="20"/>
        </w:rPr>
        <w:t xml:space="preserve"> </w:t>
      </w:r>
      <w:r w:rsidR="00AF2D0D">
        <w:rPr>
          <w:b/>
          <w:bCs/>
          <w:sz w:val="20"/>
          <w:szCs w:val="20"/>
        </w:rPr>
        <w:t xml:space="preserve">| </w:t>
      </w:r>
      <w:r>
        <w:rPr>
          <w:i/>
          <w:iCs/>
          <w:sz w:val="20"/>
          <w:szCs w:val="20"/>
        </w:rPr>
        <w:t>Python, Machine Learning, Neural Network</w:t>
      </w:r>
      <w:r w:rsidR="00AF2D0D">
        <w:rPr>
          <w:i/>
          <w:iCs/>
          <w:sz w:val="20"/>
          <w:szCs w:val="20"/>
        </w:rPr>
        <w:tab/>
      </w:r>
      <w:r w:rsidR="00AF2D0D">
        <w:rPr>
          <w:i/>
          <w:iCs/>
          <w:sz w:val="20"/>
          <w:szCs w:val="20"/>
        </w:rPr>
        <w:tab/>
      </w:r>
      <w:r w:rsidR="00AF2D0D" w:rsidRPr="00EB3DD5">
        <w:rPr>
          <w:sz w:val="20"/>
          <w:szCs w:val="20"/>
        </w:rPr>
        <w:tab/>
        <w:t xml:space="preserve"> </w:t>
      </w:r>
      <w:r w:rsidR="00AF2D0D" w:rsidRPr="00EB3DD5">
        <w:rPr>
          <w:sz w:val="20"/>
          <w:szCs w:val="20"/>
        </w:rPr>
        <w:tab/>
        <w:t xml:space="preserve">     </w:t>
      </w:r>
      <w:r w:rsidR="00AF2D0D">
        <w:rPr>
          <w:sz w:val="20"/>
          <w:szCs w:val="20"/>
        </w:rPr>
        <w:t xml:space="preserve">     </w:t>
      </w:r>
    </w:p>
    <w:p w14:paraId="6DAFD63D" w14:textId="6071998B" w:rsidR="00AF2D0D" w:rsidRDefault="0074329A" w:rsidP="00AF2D0D">
      <w:pPr>
        <w:widowControl w:val="0"/>
        <w:numPr>
          <w:ilvl w:val="0"/>
          <w:numId w:val="3"/>
        </w:numPr>
        <w:spacing w:line="240" w:lineRule="exact"/>
        <w:ind w:left="346" w:hanging="346"/>
        <w:rPr>
          <w:sz w:val="20"/>
          <w:szCs w:val="20"/>
        </w:rPr>
      </w:pPr>
      <w:r>
        <w:rPr>
          <w:sz w:val="20"/>
          <w:szCs w:val="20"/>
        </w:rPr>
        <w:t>Developed</w:t>
      </w:r>
      <w:r w:rsidR="00DB3CFE">
        <w:rPr>
          <w:sz w:val="20"/>
          <w:szCs w:val="20"/>
        </w:rPr>
        <w:t xml:space="preserve"> a Long Short-Term Memory Network </w:t>
      </w:r>
      <w:r>
        <w:rPr>
          <w:sz w:val="20"/>
          <w:szCs w:val="20"/>
        </w:rPr>
        <w:t>that analyzes</w:t>
      </w:r>
      <w:r w:rsidR="00DB3CFE">
        <w:rPr>
          <w:sz w:val="20"/>
          <w:szCs w:val="20"/>
        </w:rPr>
        <w:t xml:space="preserve"> historical operation and production </w:t>
      </w:r>
      <w:r>
        <w:rPr>
          <w:sz w:val="20"/>
          <w:szCs w:val="20"/>
        </w:rPr>
        <w:t>data</w:t>
      </w:r>
      <w:r w:rsidR="00DB3CFE">
        <w:rPr>
          <w:sz w:val="20"/>
          <w:szCs w:val="20"/>
        </w:rPr>
        <w:t xml:space="preserve"> </w:t>
      </w:r>
      <w:r>
        <w:rPr>
          <w:sz w:val="20"/>
          <w:szCs w:val="20"/>
        </w:rPr>
        <w:t>to</w:t>
      </w:r>
      <w:r w:rsidR="00DB3CFE">
        <w:rPr>
          <w:sz w:val="20"/>
          <w:szCs w:val="20"/>
        </w:rPr>
        <w:t xml:space="preserve"> forecast oil production</w:t>
      </w:r>
      <w:r>
        <w:rPr>
          <w:sz w:val="20"/>
          <w:szCs w:val="20"/>
        </w:rPr>
        <w:t xml:space="preserve"> levels.</w:t>
      </w:r>
    </w:p>
    <w:p w14:paraId="3B5FD759" w14:textId="5EEB973D" w:rsidR="00DB3CFE" w:rsidRDefault="0074329A" w:rsidP="00AF2D0D">
      <w:pPr>
        <w:widowControl w:val="0"/>
        <w:numPr>
          <w:ilvl w:val="0"/>
          <w:numId w:val="3"/>
        </w:numPr>
        <w:spacing w:line="240" w:lineRule="exact"/>
        <w:ind w:left="346" w:hanging="346"/>
        <w:rPr>
          <w:sz w:val="20"/>
          <w:szCs w:val="20"/>
        </w:rPr>
      </w:pPr>
      <w:r>
        <w:rPr>
          <w:sz w:val="20"/>
          <w:szCs w:val="20"/>
        </w:rPr>
        <w:t>Implemented</w:t>
      </w:r>
      <w:r w:rsidR="00DB3CFE">
        <w:rPr>
          <w:sz w:val="20"/>
          <w:szCs w:val="20"/>
        </w:rPr>
        <w:t xml:space="preserve"> the time-series nested cross validation to evaluate the model performance and </w:t>
      </w:r>
      <w:r>
        <w:rPr>
          <w:sz w:val="20"/>
          <w:szCs w:val="20"/>
        </w:rPr>
        <w:t>optimize</w:t>
      </w:r>
      <w:r w:rsidR="00DB3CFE">
        <w:rPr>
          <w:sz w:val="20"/>
          <w:szCs w:val="20"/>
        </w:rPr>
        <w:t xml:space="preserve"> hyperparameters.</w:t>
      </w:r>
    </w:p>
    <w:p w14:paraId="7B189F7E" w14:textId="1D4D12FB" w:rsidR="00DB3CFE" w:rsidRDefault="00DB3CFE" w:rsidP="00AF2D0D">
      <w:pPr>
        <w:widowControl w:val="0"/>
        <w:numPr>
          <w:ilvl w:val="0"/>
          <w:numId w:val="3"/>
        </w:numPr>
        <w:spacing w:line="240" w:lineRule="exact"/>
        <w:ind w:left="346" w:hanging="346"/>
        <w:rPr>
          <w:sz w:val="20"/>
          <w:szCs w:val="20"/>
        </w:rPr>
      </w:pPr>
      <w:r>
        <w:rPr>
          <w:sz w:val="20"/>
          <w:szCs w:val="20"/>
        </w:rPr>
        <w:t xml:space="preserve">Leveraged loss function to </w:t>
      </w:r>
      <w:r w:rsidR="0074329A">
        <w:rPr>
          <w:sz w:val="20"/>
          <w:szCs w:val="20"/>
        </w:rPr>
        <w:t>fine-tuning network weights</w:t>
      </w:r>
      <w:r>
        <w:rPr>
          <w:sz w:val="20"/>
          <w:szCs w:val="20"/>
        </w:rPr>
        <w:t xml:space="preserve"> and enhance predictive accuracy.</w:t>
      </w:r>
    </w:p>
    <w:p w14:paraId="4CC95828" w14:textId="77777777" w:rsidR="00141922" w:rsidRPr="00AF2D0D" w:rsidRDefault="00141922" w:rsidP="00141922">
      <w:pPr>
        <w:spacing w:before="240"/>
        <w:rPr>
          <w:sz w:val="28"/>
          <w:szCs w:val="28"/>
          <w:u w:val="single"/>
        </w:rPr>
      </w:pPr>
      <w:r>
        <w:rPr>
          <w:b/>
          <w:bCs/>
          <w:sz w:val="20"/>
          <w:szCs w:val="20"/>
        </w:rPr>
        <w:t>Network Microservices</w:t>
      </w:r>
      <w:r w:rsidRPr="00EB3DD5">
        <w:rPr>
          <w:b/>
          <w:bCs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 xml:space="preserve">| </w:t>
      </w:r>
      <w:r>
        <w:rPr>
          <w:i/>
          <w:iCs/>
          <w:sz w:val="20"/>
          <w:szCs w:val="20"/>
        </w:rPr>
        <w:t xml:space="preserve">C++, gRPC, Thread Programming </w:t>
      </w:r>
      <w:r>
        <w:rPr>
          <w:sz w:val="20"/>
          <w:szCs w:val="20"/>
        </w:rPr>
        <w:t xml:space="preserve">                              </w:t>
      </w:r>
    </w:p>
    <w:p w14:paraId="7E903CDB" w14:textId="431EEC64" w:rsidR="00EC60D7" w:rsidRPr="00EC60D7" w:rsidRDefault="00EC60D7" w:rsidP="00EC60D7">
      <w:pPr>
        <w:pStyle w:val="ListParagraph"/>
        <w:widowControl w:val="0"/>
        <w:numPr>
          <w:ilvl w:val="0"/>
          <w:numId w:val="16"/>
        </w:numPr>
        <w:spacing w:line="240" w:lineRule="exact"/>
        <w:jc w:val="both"/>
        <w:rPr>
          <w:sz w:val="20"/>
          <w:szCs w:val="20"/>
        </w:rPr>
      </w:pPr>
      <w:bookmarkStart w:id="0" w:name="OLE_LINK1"/>
      <w:bookmarkStart w:id="1" w:name="OLE_LINK2"/>
      <w:r>
        <w:rPr>
          <w:sz w:val="20"/>
          <w:szCs w:val="20"/>
        </w:rPr>
        <w:t>Built</w:t>
      </w:r>
      <w:r w:rsidRPr="00AF2D0D">
        <w:rPr>
          <w:sz w:val="20"/>
          <w:szCs w:val="20"/>
        </w:rPr>
        <w:t xml:space="preserve"> messaging backend in a microservices architecture with gRPC framework and Zookeeper.</w:t>
      </w:r>
    </w:p>
    <w:p w14:paraId="56E0695C" w14:textId="67A9F7B1" w:rsidR="00141922" w:rsidRDefault="00141922" w:rsidP="00141922">
      <w:pPr>
        <w:pStyle w:val="ListParagraph"/>
        <w:widowControl w:val="0"/>
        <w:numPr>
          <w:ilvl w:val="0"/>
          <w:numId w:val="16"/>
        </w:numPr>
        <w:spacing w:line="240" w:lineRule="exact"/>
        <w:jc w:val="both"/>
        <w:rPr>
          <w:sz w:val="20"/>
          <w:szCs w:val="20"/>
        </w:rPr>
      </w:pPr>
      <w:r w:rsidRPr="00AF2D0D">
        <w:rPr>
          <w:sz w:val="20"/>
          <w:szCs w:val="20"/>
        </w:rPr>
        <w:t>Implemented a multithreaded system to synchronize multiple clients on a server file system through a heartbeat mechanism.</w:t>
      </w:r>
    </w:p>
    <w:p w14:paraId="30DDEC92" w14:textId="411954FE" w:rsidR="00141922" w:rsidRPr="00141922" w:rsidRDefault="00141922" w:rsidP="00141922">
      <w:pPr>
        <w:pStyle w:val="ListParagraph"/>
        <w:widowControl w:val="0"/>
        <w:numPr>
          <w:ilvl w:val="0"/>
          <w:numId w:val="16"/>
        </w:numPr>
        <w:spacing w:line="240" w:lineRule="exact"/>
        <w:jc w:val="both"/>
        <w:rPr>
          <w:sz w:val="20"/>
          <w:szCs w:val="20"/>
        </w:rPr>
      </w:pPr>
      <w:r w:rsidRPr="0080676C">
        <w:rPr>
          <w:rFonts w:eastAsiaTheme="minorEastAsia"/>
          <w:color w:val="000000"/>
          <w:sz w:val="20"/>
          <w:szCs w:val="20"/>
        </w:rPr>
        <w:t xml:space="preserve">Achieved fault-tolerance and task scheduling with </w:t>
      </w:r>
      <w:r>
        <w:rPr>
          <w:rFonts w:eastAsiaTheme="minorEastAsia"/>
          <w:color w:val="000000"/>
          <w:sz w:val="20"/>
          <w:szCs w:val="20"/>
        </w:rPr>
        <w:t>Source/Replica</w:t>
      </w:r>
      <w:r w:rsidRPr="0080676C">
        <w:rPr>
          <w:rFonts w:eastAsiaTheme="minorEastAsia"/>
          <w:color w:val="000000"/>
          <w:sz w:val="20"/>
          <w:szCs w:val="20"/>
        </w:rPr>
        <w:t xml:space="preserve"> storage architecture in multiple clusters.</w:t>
      </w:r>
      <w:bookmarkEnd w:id="0"/>
      <w:bookmarkEnd w:id="1"/>
    </w:p>
    <w:p w14:paraId="4007B4AD" w14:textId="5CEE9992" w:rsidR="00AF2D0D" w:rsidRDefault="00F440E6" w:rsidP="00141922">
      <w:pPr>
        <w:widowControl w:val="0"/>
        <w:spacing w:before="240"/>
        <w:rPr>
          <w:sz w:val="20"/>
          <w:szCs w:val="20"/>
        </w:rPr>
      </w:pPr>
      <w:r w:rsidRPr="00EB3DD5">
        <w:rPr>
          <w:b/>
          <w:bCs/>
          <w:sz w:val="20"/>
          <w:szCs w:val="20"/>
        </w:rPr>
        <w:t>Travel Expert</w:t>
      </w:r>
      <w:r w:rsidR="00316C94" w:rsidRPr="00EB3DD5">
        <w:rPr>
          <w:b/>
          <w:bCs/>
          <w:sz w:val="20"/>
          <w:szCs w:val="20"/>
        </w:rPr>
        <w:t xml:space="preserve"> </w:t>
      </w:r>
      <w:r w:rsidR="009350B0">
        <w:rPr>
          <w:b/>
          <w:bCs/>
          <w:sz w:val="20"/>
          <w:szCs w:val="20"/>
        </w:rPr>
        <w:t xml:space="preserve">| </w:t>
      </w:r>
      <w:r w:rsidR="00DB3CFE" w:rsidRPr="009350B0">
        <w:rPr>
          <w:i/>
          <w:iCs/>
          <w:sz w:val="20"/>
          <w:szCs w:val="20"/>
        </w:rPr>
        <w:t>JavaScript</w:t>
      </w:r>
      <w:r w:rsidR="00DB3CFE">
        <w:rPr>
          <w:i/>
          <w:iCs/>
          <w:sz w:val="20"/>
          <w:szCs w:val="20"/>
        </w:rPr>
        <w:t xml:space="preserve">, </w:t>
      </w:r>
      <w:r w:rsidR="00AF2D0D">
        <w:rPr>
          <w:i/>
          <w:iCs/>
          <w:sz w:val="20"/>
          <w:szCs w:val="20"/>
        </w:rPr>
        <w:t xml:space="preserve">ExpressJs, </w:t>
      </w:r>
      <w:r w:rsidR="009350B0" w:rsidRPr="009350B0">
        <w:rPr>
          <w:i/>
          <w:iCs/>
          <w:sz w:val="20"/>
          <w:szCs w:val="20"/>
        </w:rPr>
        <w:t>MongoDB, Heroku</w:t>
      </w:r>
      <w:r w:rsidR="00B7702E">
        <w:rPr>
          <w:i/>
          <w:iCs/>
          <w:sz w:val="20"/>
          <w:szCs w:val="20"/>
        </w:rPr>
        <w:tab/>
      </w:r>
      <w:r w:rsidR="00B7702E">
        <w:rPr>
          <w:i/>
          <w:iCs/>
          <w:sz w:val="20"/>
          <w:szCs w:val="20"/>
        </w:rPr>
        <w:tab/>
      </w:r>
      <w:r w:rsidR="00C619C4" w:rsidRPr="00EB3DD5">
        <w:rPr>
          <w:sz w:val="20"/>
          <w:szCs w:val="20"/>
        </w:rPr>
        <w:tab/>
        <w:t xml:space="preserve"> </w:t>
      </w:r>
      <w:r w:rsidR="00C619C4" w:rsidRPr="00EB3DD5">
        <w:rPr>
          <w:sz w:val="20"/>
          <w:szCs w:val="20"/>
        </w:rPr>
        <w:tab/>
        <w:t xml:space="preserve">     </w:t>
      </w:r>
      <w:r w:rsidR="0066353D">
        <w:rPr>
          <w:sz w:val="20"/>
          <w:szCs w:val="20"/>
        </w:rPr>
        <w:t xml:space="preserve">     </w:t>
      </w:r>
    </w:p>
    <w:p w14:paraId="3AB30771" w14:textId="42924F34" w:rsidR="00EC60D7" w:rsidRPr="00EC60D7" w:rsidRDefault="00EC60D7" w:rsidP="00EC60D7">
      <w:pPr>
        <w:widowControl w:val="0"/>
        <w:numPr>
          <w:ilvl w:val="0"/>
          <w:numId w:val="3"/>
        </w:numPr>
        <w:spacing w:line="240" w:lineRule="exact"/>
        <w:ind w:left="346" w:hanging="346"/>
        <w:rPr>
          <w:sz w:val="20"/>
          <w:szCs w:val="20"/>
        </w:rPr>
      </w:pPr>
      <w:r>
        <w:rPr>
          <w:sz w:val="20"/>
          <w:szCs w:val="20"/>
        </w:rPr>
        <w:t>Built a web application featuring an interactive that visualizes and simulates airline routes based on ticket order.</w:t>
      </w:r>
    </w:p>
    <w:p w14:paraId="1994AF97" w14:textId="33BED30A" w:rsidR="00452EF8" w:rsidRPr="00AF2D0D" w:rsidRDefault="00AF2D0D" w:rsidP="00AF2D0D">
      <w:pPr>
        <w:widowControl w:val="0"/>
        <w:numPr>
          <w:ilvl w:val="0"/>
          <w:numId w:val="3"/>
        </w:numPr>
        <w:spacing w:line="240" w:lineRule="exact"/>
        <w:ind w:left="346" w:hanging="346"/>
        <w:rPr>
          <w:sz w:val="20"/>
          <w:szCs w:val="20"/>
        </w:rPr>
      </w:pPr>
      <w:r w:rsidRPr="00AF2D0D">
        <w:rPr>
          <w:sz w:val="20"/>
          <w:szCs w:val="20"/>
        </w:rPr>
        <w:t xml:space="preserve">Crawled </w:t>
      </w:r>
      <w:r w:rsidR="00DB72BD" w:rsidRPr="00AF2D0D">
        <w:rPr>
          <w:sz w:val="20"/>
          <w:szCs w:val="20"/>
        </w:rPr>
        <w:t xml:space="preserve">a data source to discover travel destinations, flights </w:t>
      </w:r>
      <w:r w:rsidR="009009B9" w:rsidRPr="00AF2D0D">
        <w:rPr>
          <w:sz w:val="20"/>
          <w:szCs w:val="20"/>
        </w:rPr>
        <w:t>itineraries</w:t>
      </w:r>
      <w:r w:rsidR="00DB72BD" w:rsidRPr="00AF2D0D">
        <w:rPr>
          <w:sz w:val="20"/>
          <w:szCs w:val="20"/>
        </w:rPr>
        <w:t xml:space="preserve">, and airline tickets </w:t>
      </w:r>
      <w:r w:rsidR="009009B9" w:rsidRPr="00AF2D0D">
        <w:rPr>
          <w:sz w:val="20"/>
          <w:szCs w:val="20"/>
        </w:rPr>
        <w:t>expenses</w:t>
      </w:r>
      <w:r w:rsidR="00007BB7" w:rsidRPr="00AF2D0D">
        <w:rPr>
          <w:sz w:val="20"/>
          <w:szCs w:val="20"/>
        </w:rPr>
        <w:t>.</w:t>
      </w:r>
    </w:p>
    <w:p w14:paraId="40443FB2" w14:textId="385D8C08" w:rsidR="0012125E" w:rsidRDefault="00F440E6" w:rsidP="00AF2D0D">
      <w:pPr>
        <w:widowControl w:val="0"/>
        <w:numPr>
          <w:ilvl w:val="0"/>
          <w:numId w:val="3"/>
        </w:numPr>
        <w:spacing w:line="240" w:lineRule="exact"/>
        <w:ind w:left="346" w:hanging="346"/>
        <w:rPr>
          <w:sz w:val="20"/>
          <w:szCs w:val="20"/>
        </w:rPr>
      </w:pPr>
      <w:r w:rsidRPr="00CA45F2">
        <w:rPr>
          <w:sz w:val="20"/>
          <w:szCs w:val="20"/>
        </w:rPr>
        <w:t>Prevented SQL injection and Cross</w:t>
      </w:r>
      <w:r w:rsidR="009009B9">
        <w:rPr>
          <w:sz w:val="20"/>
          <w:szCs w:val="20"/>
        </w:rPr>
        <w:t>-</w:t>
      </w:r>
      <w:r w:rsidRPr="00CA45F2">
        <w:rPr>
          <w:sz w:val="20"/>
          <w:szCs w:val="20"/>
        </w:rPr>
        <w:t xml:space="preserve">Site </w:t>
      </w:r>
      <w:r w:rsidR="00EE6736" w:rsidRPr="00CA45F2">
        <w:rPr>
          <w:sz w:val="20"/>
          <w:szCs w:val="20"/>
        </w:rPr>
        <w:t>Scripting</w:t>
      </w:r>
      <w:r w:rsidR="00EE6736" w:rsidRPr="00CA45F2">
        <w:rPr>
          <w:b/>
          <w:bCs/>
          <w:sz w:val="20"/>
          <w:szCs w:val="20"/>
        </w:rPr>
        <w:t xml:space="preserve"> </w:t>
      </w:r>
      <w:r w:rsidRPr="00CA45F2">
        <w:rPr>
          <w:sz w:val="20"/>
          <w:szCs w:val="20"/>
        </w:rPr>
        <w:t>attack</w:t>
      </w:r>
      <w:r w:rsidR="009009B9">
        <w:rPr>
          <w:sz w:val="20"/>
          <w:szCs w:val="20"/>
        </w:rPr>
        <w:t>s</w:t>
      </w:r>
      <w:r w:rsidRPr="00CA45F2">
        <w:rPr>
          <w:sz w:val="20"/>
          <w:szCs w:val="20"/>
        </w:rPr>
        <w:t xml:space="preserve"> for security </w:t>
      </w:r>
      <w:r w:rsidR="00DF1347" w:rsidRPr="00CA45F2">
        <w:rPr>
          <w:sz w:val="20"/>
          <w:szCs w:val="20"/>
        </w:rPr>
        <w:t xml:space="preserve">and deployed </w:t>
      </w:r>
      <w:r w:rsidR="00AF2D0D">
        <w:rPr>
          <w:sz w:val="20"/>
          <w:szCs w:val="20"/>
        </w:rPr>
        <w:t>the webpage on</w:t>
      </w:r>
      <w:r w:rsidR="00DF1347" w:rsidRPr="00CA45F2">
        <w:rPr>
          <w:sz w:val="20"/>
          <w:szCs w:val="20"/>
        </w:rPr>
        <w:t xml:space="preserve"> Heroku.</w:t>
      </w:r>
    </w:p>
    <w:p w14:paraId="486004BE" w14:textId="1BED9EDD" w:rsidR="00DB4F4E" w:rsidRPr="00863150" w:rsidRDefault="0035345C" w:rsidP="00532C5A">
      <w:pPr>
        <w:spacing w:before="240"/>
        <w:rPr>
          <w:u w:val="single"/>
        </w:rPr>
      </w:pPr>
      <w:r w:rsidRPr="00863150">
        <w:rPr>
          <w:u w:val="single"/>
        </w:rPr>
        <w:t>HONORS &amp; AWARDS</w:t>
      </w:r>
      <w:r w:rsidR="00CF570F" w:rsidRPr="00863150">
        <w:rPr>
          <w:u w:val="single"/>
        </w:rPr>
        <w:t xml:space="preserve"> </w:t>
      </w:r>
      <w:r w:rsidR="00000FC4" w:rsidRPr="00863150">
        <w:rPr>
          <w:u w:val="single"/>
        </w:rPr>
        <w:tab/>
        <w:t xml:space="preserve">                                                                                                   </w:t>
      </w:r>
    </w:p>
    <w:p w14:paraId="426ADC4E" w14:textId="77777777" w:rsidR="004D21A6" w:rsidRDefault="004D21A6" w:rsidP="004D21A6">
      <w:pPr>
        <w:pStyle w:val="ListParagraph"/>
        <w:widowControl w:val="0"/>
        <w:numPr>
          <w:ilvl w:val="0"/>
          <w:numId w:val="5"/>
        </w:numPr>
        <w:spacing w:line="240" w:lineRule="exact"/>
        <w:rPr>
          <w:rFonts w:eastAsiaTheme="minorEastAsia"/>
          <w:sz w:val="21"/>
          <w:szCs w:val="21"/>
        </w:rPr>
        <w:sectPr w:rsidR="004D21A6" w:rsidSect="009E55AF">
          <w:type w:val="continuous"/>
          <w:pgSz w:w="11906" w:h="16838"/>
          <w:pgMar w:top="720" w:right="720" w:bottom="720" w:left="720" w:header="850" w:footer="994" w:gutter="0"/>
          <w:cols w:space="425"/>
          <w:docGrid w:type="lines" w:linePitch="326"/>
        </w:sectPr>
      </w:pPr>
    </w:p>
    <w:p w14:paraId="13BCCE51" w14:textId="61288A01" w:rsidR="00582EA8" w:rsidRPr="00AF2D0D" w:rsidRDefault="00582EA8" w:rsidP="00AF2D0D">
      <w:pPr>
        <w:pStyle w:val="ListParagraph"/>
        <w:widowControl w:val="0"/>
        <w:numPr>
          <w:ilvl w:val="0"/>
          <w:numId w:val="22"/>
        </w:numPr>
        <w:spacing w:line="240" w:lineRule="exact"/>
        <w:rPr>
          <w:sz w:val="20"/>
          <w:szCs w:val="20"/>
        </w:rPr>
      </w:pPr>
      <w:r w:rsidRPr="00AF2D0D">
        <w:rPr>
          <w:rFonts w:eastAsiaTheme="minorEastAsia"/>
          <w:sz w:val="20"/>
          <w:szCs w:val="20"/>
        </w:rPr>
        <w:t xml:space="preserve">Hackathon </w:t>
      </w:r>
      <w:r w:rsidR="005F265B" w:rsidRPr="00AF2D0D">
        <w:rPr>
          <w:rFonts w:eastAsiaTheme="minorEastAsia"/>
          <w:sz w:val="20"/>
          <w:szCs w:val="20"/>
        </w:rPr>
        <w:t xml:space="preserve">Awards </w:t>
      </w:r>
      <w:r w:rsidR="00141922">
        <w:rPr>
          <w:rFonts w:eastAsiaTheme="minorEastAsia"/>
          <w:sz w:val="20"/>
          <w:szCs w:val="20"/>
        </w:rPr>
        <w:t>“</w:t>
      </w:r>
      <w:r w:rsidRPr="00AF2D0D">
        <w:rPr>
          <w:rFonts w:eastAsiaTheme="minorEastAsia"/>
          <w:sz w:val="20"/>
          <w:szCs w:val="20"/>
        </w:rPr>
        <w:t>Best Hardware Hack</w:t>
      </w:r>
      <w:r w:rsidR="006428E0" w:rsidRPr="00AF2D0D">
        <w:rPr>
          <w:rFonts w:eastAsiaTheme="minorEastAsia"/>
          <w:sz w:val="20"/>
          <w:szCs w:val="20"/>
        </w:rPr>
        <w:t>”</w:t>
      </w:r>
      <w:r w:rsidRPr="00AF2D0D">
        <w:rPr>
          <w:rFonts w:eastAsiaTheme="minorEastAsia"/>
          <w:sz w:val="20"/>
          <w:szCs w:val="20"/>
        </w:rPr>
        <w:t xml:space="preserve"> by Digi-Key</w:t>
      </w:r>
    </w:p>
    <w:p w14:paraId="61AF5B5A" w14:textId="2A8CB877" w:rsidR="00582EA8" w:rsidRPr="00582EA8" w:rsidRDefault="008B4D6C" w:rsidP="00AF2D0D">
      <w:pPr>
        <w:pStyle w:val="ListParagraph"/>
        <w:widowControl w:val="0"/>
        <w:numPr>
          <w:ilvl w:val="0"/>
          <w:numId w:val="22"/>
        </w:numPr>
        <w:spacing w:line="240" w:lineRule="exact"/>
        <w:rPr>
          <w:sz w:val="20"/>
          <w:szCs w:val="20"/>
        </w:rPr>
      </w:pPr>
      <w:r>
        <w:rPr>
          <w:rFonts w:eastAsiaTheme="minorEastAsia"/>
          <w:sz w:val="20"/>
          <w:szCs w:val="20"/>
        </w:rPr>
        <w:t>1</w:t>
      </w:r>
      <w:r w:rsidRPr="008B4D6C">
        <w:rPr>
          <w:rFonts w:eastAsiaTheme="minorEastAsia"/>
          <w:sz w:val="20"/>
          <w:szCs w:val="20"/>
          <w:vertAlign w:val="superscript"/>
        </w:rPr>
        <w:t>st</w:t>
      </w:r>
      <w:r>
        <w:rPr>
          <w:rFonts w:eastAsiaTheme="minorEastAsia"/>
          <w:sz w:val="20"/>
          <w:szCs w:val="20"/>
        </w:rPr>
        <w:t xml:space="preserve"> place in </w:t>
      </w:r>
      <w:r w:rsidR="00582EA8" w:rsidRPr="00CA45F2">
        <w:rPr>
          <w:rFonts w:eastAsiaTheme="minorEastAsia"/>
          <w:sz w:val="20"/>
          <w:szCs w:val="20"/>
        </w:rPr>
        <w:t xml:space="preserve">TE&amp;NE Data Science </w:t>
      </w:r>
      <w:r w:rsidR="005F265B">
        <w:rPr>
          <w:rFonts w:eastAsiaTheme="minorEastAsia"/>
          <w:sz w:val="20"/>
          <w:szCs w:val="20"/>
        </w:rPr>
        <w:t>Drilling</w:t>
      </w:r>
      <w:r w:rsidR="00582EA8" w:rsidRPr="00CA45F2">
        <w:rPr>
          <w:rFonts w:eastAsiaTheme="minorEastAsia"/>
          <w:sz w:val="20"/>
          <w:szCs w:val="20"/>
        </w:rPr>
        <w:t xml:space="preserve"> Challenge by SPE</w:t>
      </w:r>
    </w:p>
    <w:p w14:paraId="3C580B11" w14:textId="04093A0A" w:rsidR="00582EA8" w:rsidRPr="00582EA8" w:rsidRDefault="008B4D6C" w:rsidP="00AF2D0D">
      <w:pPr>
        <w:pStyle w:val="ListParagraph"/>
        <w:widowControl w:val="0"/>
        <w:numPr>
          <w:ilvl w:val="0"/>
          <w:numId w:val="22"/>
        </w:numPr>
        <w:spacing w:line="240" w:lineRule="exact"/>
        <w:rPr>
          <w:sz w:val="20"/>
          <w:szCs w:val="20"/>
        </w:rPr>
      </w:pPr>
      <w:r>
        <w:rPr>
          <w:rFonts w:eastAsiaTheme="minorEastAsia"/>
          <w:sz w:val="20"/>
          <w:szCs w:val="20"/>
        </w:rPr>
        <w:t>2</w:t>
      </w:r>
      <w:r w:rsidRPr="008B4D6C">
        <w:rPr>
          <w:rFonts w:eastAsiaTheme="minorEastAsia"/>
          <w:sz w:val="20"/>
          <w:szCs w:val="20"/>
          <w:vertAlign w:val="superscript"/>
        </w:rPr>
        <w:t>nd</w:t>
      </w:r>
      <w:r>
        <w:rPr>
          <w:rFonts w:eastAsiaTheme="minorEastAsia"/>
          <w:sz w:val="20"/>
          <w:szCs w:val="20"/>
        </w:rPr>
        <w:t xml:space="preserve"> place in </w:t>
      </w:r>
      <w:r w:rsidR="006428E0">
        <w:rPr>
          <w:rFonts w:eastAsiaTheme="minorEastAsia"/>
          <w:sz w:val="20"/>
          <w:szCs w:val="20"/>
        </w:rPr>
        <w:t>e</w:t>
      </w:r>
      <w:r w:rsidR="00582EA8" w:rsidRPr="00CA45F2">
        <w:rPr>
          <w:rFonts w:eastAsiaTheme="minorEastAsia"/>
          <w:sz w:val="20"/>
          <w:szCs w:val="20"/>
        </w:rPr>
        <w:t>S</w:t>
      </w:r>
      <w:r w:rsidR="006428E0">
        <w:rPr>
          <w:rFonts w:eastAsiaTheme="minorEastAsia"/>
          <w:sz w:val="20"/>
          <w:szCs w:val="20"/>
        </w:rPr>
        <w:t xml:space="preserve">MART Robotic Competition by </w:t>
      </w:r>
      <w:r w:rsidR="005F265B">
        <w:rPr>
          <w:rFonts w:eastAsiaTheme="minorEastAsia"/>
          <w:sz w:val="20"/>
          <w:szCs w:val="20"/>
        </w:rPr>
        <w:t>Texas A&amp;M</w:t>
      </w:r>
    </w:p>
    <w:p w14:paraId="221C3094" w14:textId="41E731CF" w:rsidR="009E145A" w:rsidRPr="008B4D6C" w:rsidRDefault="00582EA8" w:rsidP="00AF2D0D">
      <w:pPr>
        <w:pStyle w:val="ListParagraph"/>
        <w:widowControl w:val="0"/>
        <w:numPr>
          <w:ilvl w:val="0"/>
          <w:numId w:val="22"/>
        </w:numPr>
        <w:spacing w:line="240" w:lineRule="exact"/>
        <w:rPr>
          <w:sz w:val="20"/>
          <w:szCs w:val="20"/>
        </w:rPr>
      </w:pPr>
      <w:r w:rsidRPr="00CA45F2">
        <w:rPr>
          <w:rFonts w:eastAsiaTheme="minorEastAsia"/>
          <w:sz w:val="20"/>
          <w:szCs w:val="20"/>
        </w:rPr>
        <w:t>T</w:t>
      </w:r>
      <w:r w:rsidR="006428E0">
        <w:rPr>
          <w:rFonts w:eastAsiaTheme="minorEastAsia"/>
          <w:sz w:val="20"/>
          <w:szCs w:val="20"/>
        </w:rPr>
        <w:t>exas A&amp;M</w:t>
      </w:r>
      <w:r w:rsidRPr="00CA45F2">
        <w:rPr>
          <w:rFonts w:eastAsiaTheme="minorEastAsia"/>
          <w:sz w:val="20"/>
          <w:szCs w:val="20"/>
        </w:rPr>
        <w:t xml:space="preserve"> Dean’s Honor Award</w:t>
      </w:r>
      <w:r w:rsidR="00C82774">
        <w:rPr>
          <w:rFonts w:eastAsiaTheme="minorEastAsia"/>
          <w:sz w:val="20"/>
          <w:szCs w:val="20"/>
        </w:rPr>
        <w:t>s</w:t>
      </w:r>
    </w:p>
    <w:p w14:paraId="52F76507" w14:textId="68D9B336" w:rsidR="001E161D" w:rsidRPr="00863150" w:rsidRDefault="005F265B" w:rsidP="00532C5A">
      <w:pPr>
        <w:spacing w:before="240"/>
        <w:rPr>
          <w:u w:val="single"/>
        </w:rPr>
      </w:pPr>
      <w:r>
        <w:rPr>
          <w:u w:val="single"/>
        </w:rPr>
        <w:t xml:space="preserve">TECHNICAL </w:t>
      </w:r>
      <w:r w:rsidR="00353F3D" w:rsidRPr="00863150">
        <w:rPr>
          <w:u w:val="single"/>
        </w:rPr>
        <w:t>SKILL</w:t>
      </w:r>
      <w:r w:rsidR="003A2F29">
        <w:rPr>
          <w:u w:val="single"/>
        </w:rPr>
        <w:t>S</w:t>
      </w:r>
      <w:r w:rsidR="001E161D" w:rsidRPr="00863150">
        <w:rPr>
          <w:u w:val="single"/>
        </w:rPr>
        <w:tab/>
        <w:t xml:space="preserve">                                                                                                   </w:t>
      </w:r>
    </w:p>
    <w:p w14:paraId="77EB8E03" w14:textId="77777777" w:rsidR="001E161D" w:rsidRDefault="001E161D" w:rsidP="001E161D">
      <w:pPr>
        <w:pStyle w:val="ListParagraph"/>
        <w:widowControl w:val="0"/>
        <w:numPr>
          <w:ilvl w:val="0"/>
          <w:numId w:val="5"/>
        </w:numPr>
        <w:spacing w:line="240" w:lineRule="exact"/>
        <w:rPr>
          <w:rFonts w:eastAsiaTheme="minorEastAsia"/>
          <w:sz w:val="21"/>
          <w:szCs w:val="21"/>
        </w:rPr>
        <w:sectPr w:rsidR="001E161D" w:rsidSect="009E55AF">
          <w:type w:val="continuous"/>
          <w:pgSz w:w="11906" w:h="16838"/>
          <w:pgMar w:top="720" w:right="720" w:bottom="720" w:left="720" w:header="850" w:footer="994" w:gutter="0"/>
          <w:cols w:space="425"/>
          <w:docGrid w:type="lines" w:linePitch="326"/>
        </w:sectPr>
      </w:pPr>
    </w:p>
    <w:p w14:paraId="08BBA99D" w14:textId="6A76E63C" w:rsidR="00091D4B" w:rsidRPr="00AF2D0D" w:rsidRDefault="0099345A" w:rsidP="003A2F29">
      <w:pPr>
        <w:spacing w:line="240" w:lineRule="exact"/>
        <w:rPr>
          <w:sz w:val="20"/>
          <w:szCs w:val="20"/>
        </w:rPr>
      </w:pPr>
      <w:r w:rsidRPr="00AF2D0D">
        <w:rPr>
          <w:b/>
          <w:bCs/>
          <w:sz w:val="20"/>
          <w:szCs w:val="20"/>
        </w:rPr>
        <w:t>Programming Language</w:t>
      </w:r>
      <w:r w:rsidR="00843BF0" w:rsidRPr="00AF2D0D">
        <w:rPr>
          <w:b/>
          <w:bCs/>
          <w:sz w:val="20"/>
          <w:szCs w:val="20"/>
        </w:rPr>
        <w:t>s</w:t>
      </w:r>
      <w:r w:rsidRPr="00AF2D0D">
        <w:rPr>
          <w:b/>
          <w:bCs/>
          <w:sz w:val="20"/>
          <w:szCs w:val="20"/>
        </w:rPr>
        <w:t>:</w:t>
      </w:r>
      <w:r w:rsidRPr="00AF2D0D">
        <w:rPr>
          <w:sz w:val="20"/>
          <w:szCs w:val="20"/>
        </w:rPr>
        <w:t xml:space="preserve"> </w:t>
      </w:r>
      <w:r w:rsidR="00843BF0" w:rsidRPr="00AF2D0D">
        <w:rPr>
          <w:sz w:val="20"/>
          <w:szCs w:val="20"/>
        </w:rPr>
        <w:t>C</w:t>
      </w:r>
      <w:r w:rsidR="006F0BAE" w:rsidRPr="00AF2D0D">
        <w:rPr>
          <w:sz w:val="20"/>
          <w:szCs w:val="20"/>
        </w:rPr>
        <w:t xml:space="preserve">, </w:t>
      </w:r>
      <w:r w:rsidRPr="00AF2D0D">
        <w:rPr>
          <w:sz w:val="20"/>
          <w:szCs w:val="20"/>
        </w:rPr>
        <w:t>C++, Python,</w:t>
      </w:r>
      <w:r w:rsidR="006F0BAE" w:rsidRPr="00AF2D0D">
        <w:rPr>
          <w:sz w:val="20"/>
          <w:szCs w:val="20"/>
        </w:rPr>
        <w:t xml:space="preserve"> Lua,</w:t>
      </w:r>
      <w:r w:rsidRPr="00AF2D0D">
        <w:rPr>
          <w:sz w:val="20"/>
          <w:szCs w:val="20"/>
        </w:rPr>
        <w:t xml:space="preserve"> Java, JavaScr</w:t>
      </w:r>
      <w:r w:rsidR="00055C05" w:rsidRPr="00AF2D0D">
        <w:rPr>
          <w:sz w:val="20"/>
          <w:szCs w:val="20"/>
        </w:rPr>
        <w:t>ipt</w:t>
      </w:r>
    </w:p>
    <w:p w14:paraId="01C8F493" w14:textId="16A8CB27" w:rsidR="00677F7F" w:rsidRPr="00AF2D0D" w:rsidRDefault="00677F7F" w:rsidP="003A2F29">
      <w:pPr>
        <w:spacing w:line="240" w:lineRule="exact"/>
        <w:rPr>
          <w:sz w:val="20"/>
          <w:szCs w:val="20"/>
        </w:rPr>
      </w:pPr>
      <w:r w:rsidRPr="00AF2D0D">
        <w:rPr>
          <w:b/>
          <w:bCs/>
          <w:iCs/>
          <w:sz w:val="20"/>
          <w:szCs w:val="20"/>
        </w:rPr>
        <w:t xml:space="preserve">Frameworks </w:t>
      </w:r>
      <w:r w:rsidR="006F0BAE" w:rsidRPr="00AF2D0D">
        <w:rPr>
          <w:b/>
          <w:bCs/>
          <w:iCs/>
          <w:sz w:val="20"/>
          <w:szCs w:val="20"/>
        </w:rPr>
        <w:t>&amp; Libraries</w:t>
      </w:r>
      <w:r w:rsidRPr="00AF2D0D">
        <w:rPr>
          <w:b/>
          <w:bCs/>
          <w:iCs/>
          <w:sz w:val="20"/>
          <w:szCs w:val="20"/>
        </w:rPr>
        <w:t>:</w:t>
      </w:r>
      <w:r w:rsidRPr="00AF2D0D">
        <w:rPr>
          <w:sz w:val="20"/>
          <w:szCs w:val="20"/>
        </w:rPr>
        <w:t xml:space="preserve"> </w:t>
      </w:r>
      <w:r w:rsidR="008B4D6C" w:rsidRPr="00AF2D0D">
        <w:rPr>
          <w:sz w:val="20"/>
          <w:szCs w:val="20"/>
        </w:rPr>
        <w:t xml:space="preserve">AutoGPT, </w:t>
      </w:r>
      <w:r w:rsidRPr="00AF2D0D">
        <w:rPr>
          <w:sz w:val="20"/>
          <w:szCs w:val="20"/>
        </w:rPr>
        <w:t xml:space="preserve">Hadoop, </w:t>
      </w:r>
      <w:r w:rsidR="00091D4B" w:rsidRPr="00AF2D0D">
        <w:rPr>
          <w:sz w:val="20"/>
          <w:szCs w:val="20"/>
        </w:rPr>
        <w:t>ExpressJs, FastAPI</w:t>
      </w:r>
      <w:r w:rsidRPr="00AF2D0D">
        <w:rPr>
          <w:sz w:val="20"/>
          <w:szCs w:val="20"/>
        </w:rPr>
        <w:t xml:space="preserve">, </w:t>
      </w:r>
      <w:r w:rsidR="00AF2D0D" w:rsidRPr="00AF2D0D">
        <w:rPr>
          <w:sz w:val="20"/>
          <w:szCs w:val="20"/>
        </w:rPr>
        <w:t>gRPC</w:t>
      </w:r>
      <w:r w:rsidR="00091D4B" w:rsidRPr="00AF2D0D">
        <w:rPr>
          <w:sz w:val="20"/>
          <w:szCs w:val="20"/>
        </w:rPr>
        <w:t>, Django</w:t>
      </w:r>
      <w:r w:rsidR="008B4D6C" w:rsidRPr="00AF2D0D">
        <w:rPr>
          <w:sz w:val="20"/>
          <w:szCs w:val="20"/>
        </w:rPr>
        <w:t>, LangChain, LlamaIndex</w:t>
      </w:r>
    </w:p>
    <w:p w14:paraId="6050508C" w14:textId="5E0E56F6" w:rsidR="00EB3DD5" w:rsidRPr="00AF2D0D" w:rsidRDefault="008B4D6C" w:rsidP="006F0BAE">
      <w:pPr>
        <w:spacing w:line="240" w:lineRule="exact"/>
        <w:rPr>
          <w:sz w:val="20"/>
          <w:szCs w:val="20"/>
        </w:rPr>
        <w:sectPr w:rsidR="00EB3DD5" w:rsidRPr="00AF2D0D" w:rsidSect="00B24CE5">
          <w:type w:val="continuous"/>
          <w:pgSz w:w="11906" w:h="16838"/>
          <w:pgMar w:top="720" w:right="720" w:bottom="720" w:left="720" w:header="850" w:footer="994" w:gutter="0"/>
          <w:cols w:space="425"/>
          <w:docGrid w:type="lines" w:linePitch="326"/>
        </w:sectPr>
      </w:pPr>
      <w:r w:rsidRPr="00AF2D0D">
        <w:rPr>
          <w:b/>
          <w:bCs/>
          <w:sz w:val="20"/>
          <w:szCs w:val="20"/>
        </w:rPr>
        <w:t>Tools &amp; Platform</w:t>
      </w:r>
      <w:r w:rsidR="0099345A" w:rsidRPr="00AF2D0D">
        <w:rPr>
          <w:b/>
          <w:bCs/>
          <w:sz w:val="20"/>
          <w:szCs w:val="20"/>
        </w:rPr>
        <w:t>:</w:t>
      </w:r>
      <w:r w:rsidR="0099345A" w:rsidRPr="00AF2D0D">
        <w:rPr>
          <w:sz w:val="20"/>
          <w:szCs w:val="20"/>
        </w:rPr>
        <w:t xml:space="preserve"> </w:t>
      </w:r>
      <w:r w:rsidR="006F0BAE" w:rsidRPr="00AF2D0D">
        <w:rPr>
          <w:sz w:val="20"/>
          <w:szCs w:val="20"/>
        </w:rPr>
        <w:t xml:space="preserve">Jenkins, </w:t>
      </w:r>
      <w:r w:rsidR="0099345A" w:rsidRPr="00AF2D0D">
        <w:rPr>
          <w:sz w:val="20"/>
          <w:szCs w:val="20"/>
        </w:rPr>
        <w:t>Docke</w:t>
      </w:r>
      <w:r w:rsidR="00091D4B" w:rsidRPr="00AF2D0D">
        <w:rPr>
          <w:sz w:val="20"/>
          <w:szCs w:val="20"/>
        </w:rPr>
        <w:t>r</w:t>
      </w:r>
      <w:r w:rsidRPr="00AF2D0D">
        <w:rPr>
          <w:sz w:val="20"/>
          <w:szCs w:val="20"/>
        </w:rPr>
        <w:t xml:space="preserve">, Shell / Bash, GitHub, Jira </w:t>
      </w:r>
    </w:p>
    <w:p w14:paraId="5842A7BF" w14:textId="54442A13" w:rsidR="004440D1" w:rsidRPr="007A63CC" w:rsidRDefault="004440D1" w:rsidP="003A2F29">
      <w:pPr>
        <w:widowControl w:val="0"/>
        <w:spacing w:line="240" w:lineRule="exact"/>
        <w:rPr>
          <w:sz w:val="20"/>
          <w:szCs w:val="20"/>
        </w:rPr>
      </w:pPr>
    </w:p>
    <w:sectPr w:rsidR="004440D1" w:rsidRPr="007A63CC" w:rsidSect="004D21A6">
      <w:type w:val="continuous"/>
      <w:pgSz w:w="11906" w:h="16838"/>
      <w:pgMar w:top="720" w:right="720" w:bottom="720" w:left="720" w:header="850" w:footer="994" w:gutter="0"/>
      <w:cols w:num="2"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EB3712" w14:textId="77777777" w:rsidR="00B9724E" w:rsidRDefault="00B9724E" w:rsidP="00CF570F">
      <w:r>
        <w:separator/>
      </w:r>
    </w:p>
  </w:endnote>
  <w:endnote w:type="continuationSeparator" w:id="0">
    <w:p w14:paraId="40955ABC" w14:textId="77777777" w:rsidR="00B9724E" w:rsidRDefault="00B9724E" w:rsidP="00CF57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2F6B5" w14:textId="77777777" w:rsidR="00B9724E" w:rsidRDefault="00B9724E" w:rsidP="00CF570F">
      <w:r>
        <w:separator/>
      </w:r>
    </w:p>
  </w:footnote>
  <w:footnote w:type="continuationSeparator" w:id="0">
    <w:p w14:paraId="1D3D4DF2" w14:textId="77777777" w:rsidR="00B9724E" w:rsidRDefault="00B9724E" w:rsidP="00CF57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A7E27"/>
    <w:multiLevelType w:val="hybridMultilevel"/>
    <w:tmpl w:val="8F7C2F4A"/>
    <w:lvl w:ilvl="0" w:tplc="80AA60D8">
      <w:start w:val="1"/>
      <w:numFmt w:val="bullet"/>
      <w:lvlText w:val=""/>
      <w:lvlJc w:val="left"/>
      <w:pPr>
        <w:ind w:left="360" w:hanging="360"/>
      </w:pPr>
      <w:rPr>
        <w:rFonts w:ascii="Times New Roman" w:hAnsi="Times New Roman" w:cs="Times New Roman" w:hint="default"/>
        <w:sz w:val="11"/>
        <w:szCs w:val="1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CE1C35"/>
    <w:multiLevelType w:val="hybridMultilevel"/>
    <w:tmpl w:val="3DD2EA10"/>
    <w:lvl w:ilvl="0" w:tplc="8786C5D0">
      <w:start w:val="1"/>
      <w:numFmt w:val="bullet"/>
      <w:lvlText w:val="●"/>
      <w:lvlJc w:val="left"/>
      <w:pPr>
        <w:ind w:left="360" w:hanging="360"/>
      </w:pPr>
      <w:rPr>
        <w:rFonts w:hint="default"/>
        <w:sz w:val="11"/>
        <w:szCs w:val="11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57BCC"/>
    <w:multiLevelType w:val="hybridMultilevel"/>
    <w:tmpl w:val="1FB01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8F5049"/>
    <w:multiLevelType w:val="hybridMultilevel"/>
    <w:tmpl w:val="030AE29A"/>
    <w:lvl w:ilvl="0" w:tplc="7C0EA11A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7804A30"/>
    <w:multiLevelType w:val="hybridMultilevel"/>
    <w:tmpl w:val="73E80A14"/>
    <w:lvl w:ilvl="0" w:tplc="5DDC381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8C2663"/>
    <w:multiLevelType w:val="hybridMultilevel"/>
    <w:tmpl w:val="3EB633B2"/>
    <w:lvl w:ilvl="0" w:tplc="67BC20D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DB47CB"/>
    <w:multiLevelType w:val="hybridMultilevel"/>
    <w:tmpl w:val="59A0B878"/>
    <w:lvl w:ilvl="0" w:tplc="803265A8">
      <w:start w:val="1"/>
      <w:numFmt w:val="bullet"/>
      <w:lvlText w:val="●"/>
      <w:lvlJc w:val="left"/>
      <w:pPr>
        <w:ind w:left="360" w:hanging="360"/>
      </w:pPr>
      <w:rPr>
        <w:rFonts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CB523D0"/>
    <w:multiLevelType w:val="hybridMultilevel"/>
    <w:tmpl w:val="F71EBC0A"/>
    <w:lvl w:ilvl="0" w:tplc="1E9C9A6E">
      <w:start w:val="2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A80F17"/>
    <w:multiLevelType w:val="hybridMultilevel"/>
    <w:tmpl w:val="2B664C78"/>
    <w:lvl w:ilvl="0" w:tplc="1E10CA30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8842D0"/>
    <w:multiLevelType w:val="hybridMultilevel"/>
    <w:tmpl w:val="A10E3688"/>
    <w:lvl w:ilvl="0" w:tplc="79C4C050">
      <w:start w:val="1"/>
      <w:numFmt w:val="bullet"/>
      <w:lvlText w:val="●"/>
      <w:lvlJc w:val="left"/>
      <w:pPr>
        <w:ind w:left="420" w:hanging="420"/>
      </w:pPr>
      <w:rPr>
        <w:rFonts w:hint="default"/>
        <w:sz w:val="10"/>
        <w:szCs w:val="10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D5F09EE"/>
    <w:multiLevelType w:val="hybridMultilevel"/>
    <w:tmpl w:val="E4B6BE5E"/>
    <w:lvl w:ilvl="0" w:tplc="692C430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EF1666"/>
    <w:multiLevelType w:val="hybridMultilevel"/>
    <w:tmpl w:val="2CD660AC"/>
    <w:lvl w:ilvl="0" w:tplc="8FE6DCE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0512D1"/>
    <w:multiLevelType w:val="hybridMultilevel"/>
    <w:tmpl w:val="9EDE3F54"/>
    <w:lvl w:ilvl="0" w:tplc="8786C5D0">
      <w:start w:val="1"/>
      <w:numFmt w:val="bullet"/>
      <w:lvlText w:val="●"/>
      <w:lvlJc w:val="left"/>
      <w:pPr>
        <w:ind w:left="360" w:hanging="360"/>
      </w:pPr>
      <w:rPr>
        <w:rFonts w:hint="default"/>
        <w:sz w:val="11"/>
        <w:szCs w:val="1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9FE2F32"/>
    <w:multiLevelType w:val="hybridMultilevel"/>
    <w:tmpl w:val="894A6BCE"/>
    <w:lvl w:ilvl="0" w:tplc="8786C5D0">
      <w:start w:val="1"/>
      <w:numFmt w:val="bullet"/>
      <w:lvlText w:val="●"/>
      <w:lvlJc w:val="left"/>
      <w:pPr>
        <w:ind w:left="360" w:hanging="360"/>
      </w:pPr>
      <w:rPr>
        <w:rFonts w:hint="default"/>
        <w:sz w:val="11"/>
        <w:szCs w:val="1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A0133C0"/>
    <w:multiLevelType w:val="hybridMultilevel"/>
    <w:tmpl w:val="37B2235A"/>
    <w:lvl w:ilvl="0" w:tplc="79C4C050">
      <w:start w:val="1"/>
      <w:numFmt w:val="bullet"/>
      <w:lvlText w:val="●"/>
      <w:lvlJc w:val="left"/>
      <w:pPr>
        <w:ind w:left="360" w:hanging="360"/>
      </w:pPr>
      <w:rPr>
        <w:rFonts w:hint="default"/>
        <w:sz w:val="10"/>
        <w:szCs w:val="10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A751434"/>
    <w:multiLevelType w:val="hybridMultilevel"/>
    <w:tmpl w:val="3AA43786"/>
    <w:lvl w:ilvl="0" w:tplc="641C261C">
      <w:start w:val="1"/>
      <w:numFmt w:val="bullet"/>
      <w:lvlText w:val="●"/>
      <w:lvlJc w:val="left"/>
      <w:pPr>
        <w:ind w:left="360" w:hanging="360"/>
      </w:pPr>
      <w:rPr>
        <w:rFonts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939F22"/>
    <w:multiLevelType w:val="singleLevel"/>
    <w:tmpl w:val="5B939F22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7" w15:restartNumberingAfterBreak="0">
    <w:nsid w:val="5E3D2540"/>
    <w:multiLevelType w:val="hybridMultilevel"/>
    <w:tmpl w:val="B1B86D46"/>
    <w:lvl w:ilvl="0" w:tplc="8786C5D0">
      <w:start w:val="1"/>
      <w:numFmt w:val="bullet"/>
      <w:lvlText w:val="●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11"/>
        <w:szCs w:val="1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E5209CA"/>
    <w:multiLevelType w:val="hybridMultilevel"/>
    <w:tmpl w:val="7E4E167E"/>
    <w:lvl w:ilvl="0" w:tplc="873809E2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997ECE"/>
    <w:multiLevelType w:val="hybridMultilevel"/>
    <w:tmpl w:val="03344B36"/>
    <w:lvl w:ilvl="0" w:tplc="79C4C050">
      <w:start w:val="1"/>
      <w:numFmt w:val="bullet"/>
      <w:lvlText w:val="●"/>
      <w:lvlJc w:val="left"/>
      <w:pPr>
        <w:ind w:left="360" w:hanging="360"/>
      </w:pPr>
      <w:rPr>
        <w:rFonts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25615B3"/>
    <w:multiLevelType w:val="hybridMultilevel"/>
    <w:tmpl w:val="24C6205C"/>
    <w:lvl w:ilvl="0" w:tplc="4C2453E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FD6839"/>
    <w:multiLevelType w:val="hybridMultilevel"/>
    <w:tmpl w:val="39C46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5247604">
    <w:abstractNumId w:val="16"/>
  </w:num>
  <w:num w:numId="2" w16cid:durableId="986011489">
    <w:abstractNumId w:val="21"/>
  </w:num>
  <w:num w:numId="3" w16cid:durableId="1037855011">
    <w:abstractNumId w:val="9"/>
  </w:num>
  <w:num w:numId="4" w16cid:durableId="1048186887">
    <w:abstractNumId w:val="5"/>
  </w:num>
  <w:num w:numId="5" w16cid:durableId="677805959">
    <w:abstractNumId w:val="8"/>
  </w:num>
  <w:num w:numId="6" w16cid:durableId="709574023">
    <w:abstractNumId w:val="13"/>
  </w:num>
  <w:num w:numId="7" w16cid:durableId="58524162">
    <w:abstractNumId w:val="11"/>
  </w:num>
  <w:num w:numId="8" w16cid:durableId="1002589963">
    <w:abstractNumId w:val="12"/>
  </w:num>
  <w:num w:numId="9" w16cid:durableId="203060098">
    <w:abstractNumId w:val="20"/>
  </w:num>
  <w:num w:numId="10" w16cid:durableId="1105808819">
    <w:abstractNumId w:val="1"/>
  </w:num>
  <w:num w:numId="11" w16cid:durableId="1754232987">
    <w:abstractNumId w:val="10"/>
  </w:num>
  <w:num w:numId="12" w16cid:durableId="1908109998">
    <w:abstractNumId w:val="18"/>
  </w:num>
  <w:num w:numId="13" w16cid:durableId="1066537127">
    <w:abstractNumId w:val="2"/>
  </w:num>
  <w:num w:numId="14" w16cid:durableId="888035462">
    <w:abstractNumId w:val="15"/>
  </w:num>
  <w:num w:numId="15" w16cid:durableId="295138840">
    <w:abstractNumId w:val="3"/>
  </w:num>
  <w:num w:numId="16" w16cid:durableId="1252354763">
    <w:abstractNumId w:val="6"/>
  </w:num>
  <w:num w:numId="17" w16cid:durableId="1150755031">
    <w:abstractNumId w:val="0"/>
  </w:num>
  <w:num w:numId="18" w16cid:durableId="1893882810">
    <w:abstractNumId w:val="4"/>
  </w:num>
  <w:num w:numId="19" w16cid:durableId="91437625">
    <w:abstractNumId w:val="17"/>
  </w:num>
  <w:num w:numId="20" w16cid:durableId="1930039710">
    <w:abstractNumId w:val="7"/>
  </w:num>
  <w:num w:numId="21" w16cid:durableId="1282951849">
    <w:abstractNumId w:val="19"/>
  </w:num>
  <w:num w:numId="22" w16cid:durableId="8827963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2MzQztzCysDA1MzNR0lEKTi0uzszPAykwrAUA97PzkSwAAAA="/>
  </w:docVars>
  <w:rsids>
    <w:rsidRoot w:val="00172A27"/>
    <w:rsid w:val="00000FC4"/>
    <w:rsid w:val="00005A4E"/>
    <w:rsid w:val="00007BB7"/>
    <w:rsid w:val="00010C4B"/>
    <w:rsid w:val="0001123E"/>
    <w:rsid w:val="00012F82"/>
    <w:rsid w:val="00023D04"/>
    <w:rsid w:val="0002776E"/>
    <w:rsid w:val="000334AC"/>
    <w:rsid w:val="00034B62"/>
    <w:rsid w:val="00042A4F"/>
    <w:rsid w:val="00046C1D"/>
    <w:rsid w:val="00047B5F"/>
    <w:rsid w:val="000509E8"/>
    <w:rsid w:val="000516B9"/>
    <w:rsid w:val="00055C05"/>
    <w:rsid w:val="00063D02"/>
    <w:rsid w:val="000747FA"/>
    <w:rsid w:val="00076165"/>
    <w:rsid w:val="00083AF3"/>
    <w:rsid w:val="00085156"/>
    <w:rsid w:val="00091D4B"/>
    <w:rsid w:val="00096D42"/>
    <w:rsid w:val="000A6131"/>
    <w:rsid w:val="000B2538"/>
    <w:rsid w:val="000B7321"/>
    <w:rsid w:val="000C71EC"/>
    <w:rsid w:val="000D21CD"/>
    <w:rsid w:val="000E777A"/>
    <w:rsid w:val="000F2E6A"/>
    <w:rsid w:val="000F60EC"/>
    <w:rsid w:val="00102705"/>
    <w:rsid w:val="0012125E"/>
    <w:rsid w:val="00126DF1"/>
    <w:rsid w:val="00141132"/>
    <w:rsid w:val="00141922"/>
    <w:rsid w:val="00164504"/>
    <w:rsid w:val="00172A27"/>
    <w:rsid w:val="00173F95"/>
    <w:rsid w:val="001826F8"/>
    <w:rsid w:val="00182BB3"/>
    <w:rsid w:val="00182C6F"/>
    <w:rsid w:val="0019039D"/>
    <w:rsid w:val="001A3E14"/>
    <w:rsid w:val="001A54E6"/>
    <w:rsid w:val="001A57F6"/>
    <w:rsid w:val="001A739D"/>
    <w:rsid w:val="001B6ED7"/>
    <w:rsid w:val="001D0D78"/>
    <w:rsid w:val="001D22E2"/>
    <w:rsid w:val="001E161D"/>
    <w:rsid w:val="001F07B4"/>
    <w:rsid w:val="00200F2C"/>
    <w:rsid w:val="00205B85"/>
    <w:rsid w:val="00211712"/>
    <w:rsid w:val="00211BF5"/>
    <w:rsid w:val="00231AE5"/>
    <w:rsid w:val="00246561"/>
    <w:rsid w:val="00256B22"/>
    <w:rsid w:val="002644D4"/>
    <w:rsid w:val="00276AD1"/>
    <w:rsid w:val="00282228"/>
    <w:rsid w:val="002A345D"/>
    <w:rsid w:val="002A50BD"/>
    <w:rsid w:val="002B6AE9"/>
    <w:rsid w:val="002F5D6B"/>
    <w:rsid w:val="003168C6"/>
    <w:rsid w:val="003169F9"/>
    <w:rsid w:val="00316C94"/>
    <w:rsid w:val="00330796"/>
    <w:rsid w:val="003321BB"/>
    <w:rsid w:val="003341B1"/>
    <w:rsid w:val="00351C0E"/>
    <w:rsid w:val="0035345C"/>
    <w:rsid w:val="00353F3D"/>
    <w:rsid w:val="0037277F"/>
    <w:rsid w:val="00387EC1"/>
    <w:rsid w:val="003932AE"/>
    <w:rsid w:val="00394D90"/>
    <w:rsid w:val="003952D6"/>
    <w:rsid w:val="003A2F29"/>
    <w:rsid w:val="003C07DB"/>
    <w:rsid w:val="003C585D"/>
    <w:rsid w:val="003D102E"/>
    <w:rsid w:val="003D7347"/>
    <w:rsid w:val="00400367"/>
    <w:rsid w:val="004036E8"/>
    <w:rsid w:val="004067EC"/>
    <w:rsid w:val="004144D4"/>
    <w:rsid w:val="004145EE"/>
    <w:rsid w:val="00414617"/>
    <w:rsid w:val="00417418"/>
    <w:rsid w:val="00421BE5"/>
    <w:rsid w:val="004225AF"/>
    <w:rsid w:val="00431254"/>
    <w:rsid w:val="004440D1"/>
    <w:rsid w:val="00446CE3"/>
    <w:rsid w:val="00452BC5"/>
    <w:rsid w:val="00452EF8"/>
    <w:rsid w:val="0046342A"/>
    <w:rsid w:val="004709E0"/>
    <w:rsid w:val="00482348"/>
    <w:rsid w:val="00483187"/>
    <w:rsid w:val="004855FD"/>
    <w:rsid w:val="00491C5B"/>
    <w:rsid w:val="004950D2"/>
    <w:rsid w:val="004A1502"/>
    <w:rsid w:val="004B4198"/>
    <w:rsid w:val="004B509F"/>
    <w:rsid w:val="004C7FD4"/>
    <w:rsid w:val="004D21A6"/>
    <w:rsid w:val="004D3E11"/>
    <w:rsid w:val="004D54AD"/>
    <w:rsid w:val="004D7E52"/>
    <w:rsid w:val="004E1E08"/>
    <w:rsid w:val="004E2015"/>
    <w:rsid w:val="004E753F"/>
    <w:rsid w:val="004F6B31"/>
    <w:rsid w:val="004F7713"/>
    <w:rsid w:val="00502FFA"/>
    <w:rsid w:val="00511D53"/>
    <w:rsid w:val="00526F88"/>
    <w:rsid w:val="00532C5A"/>
    <w:rsid w:val="00533EC4"/>
    <w:rsid w:val="00536936"/>
    <w:rsid w:val="0054385B"/>
    <w:rsid w:val="00552911"/>
    <w:rsid w:val="005543A1"/>
    <w:rsid w:val="005606CA"/>
    <w:rsid w:val="00560A35"/>
    <w:rsid w:val="00561A03"/>
    <w:rsid w:val="00563246"/>
    <w:rsid w:val="005706BC"/>
    <w:rsid w:val="0057211C"/>
    <w:rsid w:val="00582EA8"/>
    <w:rsid w:val="005923DA"/>
    <w:rsid w:val="005A1FDA"/>
    <w:rsid w:val="005A7C3E"/>
    <w:rsid w:val="005B1CA8"/>
    <w:rsid w:val="005B3050"/>
    <w:rsid w:val="005B6D0D"/>
    <w:rsid w:val="005B739C"/>
    <w:rsid w:val="005C4184"/>
    <w:rsid w:val="005C65FC"/>
    <w:rsid w:val="005D033B"/>
    <w:rsid w:val="005D3E36"/>
    <w:rsid w:val="005E6CAE"/>
    <w:rsid w:val="005F265B"/>
    <w:rsid w:val="005F2F9F"/>
    <w:rsid w:val="005F3442"/>
    <w:rsid w:val="005F4228"/>
    <w:rsid w:val="005F4E8E"/>
    <w:rsid w:val="005F6108"/>
    <w:rsid w:val="006059E9"/>
    <w:rsid w:val="00610505"/>
    <w:rsid w:val="00612822"/>
    <w:rsid w:val="00614AA4"/>
    <w:rsid w:val="00616A26"/>
    <w:rsid w:val="00616C11"/>
    <w:rsid w:val="006428E0"/>
    <w:rsid w:val="006449E4"/>
    <w:rsid w:val="00644D62"/>
    <w:rsid w:val="00651A2A"/>
    <w:rsid w:val="0065673D"/>
    <w:rsid w:val="0066353D"/>
    <w:rsid w:val="0067034B"/>
    <w:rsid w:val="006737B2"/>
    <w:rsid w:val="00677F7F"/>
    <w:rsid w:val="00685774"/>
    <w:rsid w:val="00697ACA"/>
    <w:rsid w:val="006A6247"/>
    <w:rsid w:val="006A65AB"/>
    <w:rsid w:val="006B552C"/>
    <w:rsid w:val="006C54F9"/>
    <w:rsid w:val="006C7645"/>
    <w:rsid w:val="006C789A"/>
    <w:rsid w:val="006E43AA"/>
    <w:rsid w:val="006F052A"/>
    <w:rsid w:val="006F0BAE"/>
    <w:rsid w:val="006F69B2"/>
    <w:rsid w:val="006F736E"/>
    <w:rsid w:val="00700938"/>
    <w:rsid w:val="00703ABD"/>
    <w:rsid w:val="00704959"/>
    <w:rsid w:val="00707AE3"/>
    <w:rsid w:val="00710D59"/>
    <w:rsid w:val="0071396B"/>
    <w:rsid w:val="00715BD6"/>
    <w:rsid w:val="00723B4C"/>
    <w:rsid w:val="00726125"/>
    <w:rsid w:val="00732A4C"/>
    <w:rsid w:val="00734D3E"/>
    <w:rsid w:val="007367C7"/>
    <w:rsid w:val="0074329A"/>
    <w:rsid w:val="00745C40"/>
    <w:rsid w:val="00747420"/>
    <w:rsid w:val="007503B4"/>
    <w:rsid w:val="0075136D"/>
    <w:rsid w:val="00756BE3"/>
    <w:rsid w:val="00771672"/>
    <w:rsid w:val="007730EB"/>
    <w:rsid w:val="0077447B"/>
    <w:rsid w:val="007755E7"/>
    <w:rsid w:val="0078218B"/>
    <w:rsid w:val="00785B8B"/>
    <w:rsid w:val="00786A68"/>
    <w:rsid w:val="007A63CC"/>
    <w:rsid w:val="007A6A7B"/>
    <w:rsid w:val="007B1DFD"/>
    <w:rsid w:val="007B23C4"/>
    <w:rsid w:val="007B6624"/>
    <w:rsid w:val="007C6521"/>
    <w:rsid w:val="007E638A"/>
    <w:rsid w:val="007F30A4"/>
    <w:rsid w:val="0080493D"/>
    <w:rsid w:val="0080676C"/>
    <w:rsid w:val="0080724C"/>
    <w:rsid w:val="00812CCB"/>
    <w:rsid w:val="00815E7A"/>
    <w:rsid w:val="00816C5C"/>
    <w:rsid w:val="00816DBB"/>
    <w:rsid w:val="00834BA6"/>
    <w:rsid w:val="00843BF0"/>
    <w:rsid w:val="00847133"/>
    <w:rsid w:val="00862775"/>
    <w:rsid w:val="0086314D"/>
    <w:rsid w:val="00863150"/>
    <w:rsid w:val="008637B7"/>
    <w:rsid w:val="00863ABD"/>
    <w:rsid w:val="008652DB"/>
    <w:rsid w:val="008751E2"/>
    <w:rsid w:val="008758C5"/>
    <w:rsid w:val="00877D53"/>
    <w:rsid w:val="008809C1"/>
    <w:rsid w:val="008919AC"/>
    <w:rsid w:val="00894472"/>
    <w:rsid w:val="008A37BA"/>
    <w:rsid w:val="008A5CD5"/>
    <w:rsid w:val="008B4D6C"/>
    <w:rsid w:val="008C6634"/>
    <w:rsid w:val="008C6D3C"/>
    <w:rsid w:val="008D0517"/>
    <w:rsid w:val="008D4A21"/>
    <w:rsid w:val="008D4C47"/>
    <w:rsid w:val="008E1701"/>
    <w:rsid w:val="008F1750"/>
    <w:rsid w:val="009009B9"/>
    <w:rsid w:val="00902B5D"/>
    <w:rsid w:val="00905323"/>
    <w:rsid w:val="00910F7F"/>
    <w:rsid w:val="009166B3"/>
    <w:rsid w:val="00920D38"/>
    <w:rsid w:val="009350B0"/>
    <w:rsid w:val="00952444"/>
    <w:rsid w:val="00956CCA"/>
    <w:rsid w:val="00964833"/>
    <w:rsid w:val="00964E09"/>
    <w:rsid w:val="0097488B"/>
    <w:rsid w:val="00977900"/>
    <w:rsid w:val="009819EF"/>
    <w:rsid w:val="00985D1E"/>
    <w:rsid w:val="0099345A"/>
    <w:rsid w:val="009B257A"/>
    <w:rsid w:val="009B75F6"/>
    <w:rsid w:val="009C24B7"/>
    <w:rsid w:val="009C3925"/>
    <w:rsid w:val="009D19A9"/>
    <w:rsid w:val="009D3BFA"/>
    <w:rsid w:val="009E145A"/>
    <w:rsid w:val="009E4331"/>
    <w:rsid w:val="009E55AF"/>
    <w:rsid w:val="00A02DCE"/>
    <w:rsid w:val="00A04487"/>
    <w:rsid w:val="00A10157"/>
    <w:rsid w:val="00A15567"/>
    <w:rsid w:val="00A167CD"/>
    <w:rsid w:val="00A172C7"/>
    <w:rsid w:val="00A21D5A"/>
    <w:rsid w:val="00A223AD"/>
    <w:rsid w:val="00A225E8"/>
    <w:rsid w:val="00A22742"/>
    <w:rsid w:val="00A26855"/>
    <w:rsid w:val="00A27C25"/>
    <w:rsid w:val="00A33FB6"/>
    <w:rsid w:val="00A46E5F"/>
    <w:rsid w:val="00A51631"/>
    <w:rsid w:val="00A54162"/>
    <w:rsid w:val="00A569FE"/>
    <w:rsid w:val="00A56FF7"/>
    <w:rsid w:val="00A60237"/>
    <w:rsid w:val="00A6065B"/>
    <w:rsid w:val="00A608C1"/>
    <w:rsid w:val="00A64281"/>
    <w:rsid w:val="00A87BDC"/>
    <w:rsid w:val="00A92259"/>
    <w:rsid w:val="00A922A8"/>
    <w:rsid w:val="00A92E7C"/>
    <w:rsid w:val="00A93A85"/>
    <w:rsid w:val="00AA54D7"/>
    <w:rsid w:val="00AA6279"/>
    <w:rsid w:val="00AB1E1F"/>
    <w:rsid w:val="00AB6D3F"/>
    <w:rsid w:val="00AC115B"/>
    <w:rsid w:val="00AD53E5"/>
    <w:rsid w:val="00AF2D0D"/>
    <w:rsid w:val="00AF32F5"/>
    <w:rsid w:val="00AF7036"/>
    <w:rsid w:val="00AF7312"/>
    <w:rsid w:val="00B00F9D"/>
    <w:rsid w:val="00B07621"/>
    <w:rsid w:val="00B078F0"/>
    <w:rsid w:val="00B11414"/>
    <w:rsid w:val="00B234AC"/>
    <w:rsid w:val="00B24CE5"/>
    <w:rsid w:val="00B45738"/>
    <w:rsid w:val="00B47B19"/>
    <w:rsid w:val="00B52FD2"/>
    <w:rsid w:val="00B548F7"/>
    <w:rsid w:val="00B64133"/>
    <w:rsid w:val="00B65AC7"/>
    <w:rsid w:val="00B71099"/>
    <w:rsid w:val="00B76286"/>
    <w:rsid w:val="00B7702E"/>
    <w:rsid w:val="00B82530"/>
    <w:rsid w:val="00B902FC"/>
    <w:rsid w:val="00B9724E"/>
    <w:rsid w:val="00B97346"/>
    <w:rsid w:val="00BA7AEE"/>
    <w:rsid w:val="00BB215B"/>
    <w:rsid w:val="00BB386C"/>
    <w:rsid w:val="00BB5C60"/>
    <w:rsid w:val="00BC343F"/>
    <w:rsid w:val="00BC366B"/>
    <w:rsid w:val="00BC4E45"/>
    <w:rsid w:val="00BD3692"/>
    <w:rsid w:val="00BD6F70"/>
    <w:rsid w:val="00BE0C22"/>
    <w:rsid w:val="00BE290A"/>
    <w:rsid w:val="00BE44AD"/>
    <w:rsid w:val="00BF0FD1"/>
    <w:rsid w:val="00C07EAD"/>
    <w:rsid w:val="00C21B71"/>
    <w:rsid w:val="00C26A27"/>
    <w:rsid w:val="00C33FD1"/>
    <w:rsid w:val="00C34749"/>
    <w:rsid w:val="00C44464"/>
    <w:rsid w:val="00C4750E"/>
    <w:rsid w:val="00C47696"/>
    <w:rsid w:val="00C54D5B"/>
    <w:rsid w:val="00C56EFE"/>
    <w:rsid w:val="00C6031F"/>
    <w:rsid w:val="00C619C4"/>
    <w:rsid w:val="00C61D50"/>
    <w:rsid w:val="00C712E6"/>
    <w:rsid w:val="00C75A0A"/>
    <w:rsid w:val="00C76166"/>
    <w:rsid w:val="00C805CD"/>
    <w:rsid w:val="00C817C8"/>
    <w:rsid w:val="00C82774"/>
    <w:rsid w:val="00C85552"/>
    <w:rsid w:val="00C96999"/>
    <w:rsid w:val="00C97B39"/>
    <w:rsid w:val="00CA04F4"/>
    <w:rsid w:val="00CA1144"/>
    <w:rsid w:val="00CA37B7"/>
    <w:rsid w:val="00CA45F2"/>
    <w:rsid w:val="00CB0032"/>
    <w:rsid w:val="00CB6B2D"/>
    <w:rsid w:val="00CC0F6B"/>
    <w:rsid w:val="00CC296F"/>
    <w:rsid w:val="00CC3999"/>
    <w:rsid w:val="00CD12AD"/>
    <w:rsid w:val="00CD71A2"/>
    <w:rsid w:val="00CE06AD"/>
    <w:rsid w:val="00CE6C8A"/>
    <w:rsid w:val="00CF0EE5"/>
    <w:rsid w:val="00CF1DC3"/>
    <w:rsid w:val="00CF2F5F"/>
    <w:rsid w:val="00CF570F"/>
    <w:rsid w:val="00CF5C49"/>
    <w:rsid w:val="00D04126"/>
    <w:rsid w:val="00D12E13"/>
    <w:rsid w:val="00D23BC6"/>
    <w:rsid w:val="00D2747C"/>
    <w:rsid w:val="00D32D5A"/>
    <w:rsid w:val="00D4087A"/>
    <w:rsid w:val="00D5149E"/>
    <w:rsid w:val="00D56A0F"/>
    <w:rsid w:val="00D635AF"/>
    <w:rsid w:val="00D63C23"/>
    <w:rsid w:val="00D70284"/>
    <w:rsid w:val="00D74440"/>
    <w:rsid w:val="00D901C4"/>
    <w:rsid w:val="00D92553"/>
    <w:rsid w:val="00DA05F3"/>
    <w:rsid w:val="00DA32F6"/>
    <w:rsid w:val="00DA3D0C"/>
    <w:rsid w:val="00DA4E69"/>
    <w:rsid w:val="00DB3CD5"/>
    <w:rsid w:val="00DB3CFE"/>
    <w:rsid w:val="00DB4F4E"/>
    <w:rsid w:val="00DB72BD"/>
    <w:rsid w:val="00DB7C93"/>
    <w:rsid w:val="00DE3215"/>
    <w:rsid w:val="00DE5E68"/>
    <w:rsid w:val="00DF125A"/>
    <w:rsid w:val="00DF1347"/>
    <w:rsid w:val="00DF32C9"/>
    <w:rsid w:val="00DF349B"/>
    <w:rsid w:val="00E034BA"/>
    <w:rsid w:val="00E04D91"/>
    <w:rsid w:val="00E063FA"/>
    <w:rsid w:val="00E07E31"/>
    <w:rsid w:val="00E12857"/>
    <w:rsid w:val="00E12E52"/>
    <w:rsid w:val="00E1680D"/>
    <w:rsid w:val="00E41B1D"/>
    <w:rsid w:val="00E4519B"/>
    <w:rsid w:val="00E466C7"/>
    <w:rsid w:val="00E56BF8"/>
    <w:rsid w:val="00E63A07"/>
    <w:rsid w:val="00E80D0D"/>
    <w:rsid w:val="00E84385"/>
    <w:rsid w:val="00EA5BE2"/>
    <w:rsid w:val="00EA79D8"/>
    <w:rsid w:val="00EB3DD5"/>
    <w:rsid w:val="00EC60D7"/>
    <w:rsid w:val="00ED25FD"/>
    <w:rsid w:val="00EE6736"/>
    <w:rsid w:val="00EF10C8"/>
    <w:rsid w:val="00EF1CB8"/>
    <w:rsid w:val="00EF344F"/>
    <w:rsid w:val="00F07E02"/>
    <w:rsid w:val="00F10015"/>
    <w:rsid w:val="00F11EDF"/>
    <w:rsid w:val="00F146B1"/>
    <w:rsid w:val="00F25F77"/>
    <w:rsid w:val="00F31DC0"/>
    <w:rsid w:val="00F43B93"/>
    <w:rsid w:val="00F440E6"/>
    <w:rsid w:val="00F4457A"/>
    <w:rsid w:val="00F465BA"/>
    <w:rsid w:val="00F4782A"/>
    <w:rsid w:val="00F61365"/>
    <w:rsid w:val="00F6138E"/>
    <w:rsid w:val="00F81341"/>
    <w:rsid w:val="00F81D40"/>
    <w:rsid w:val="00F85E6A"/>
    <w:rsid w:val="00F94662"/>
    <w:rsid w:val="00FA39FD"/>
    <w:rsid w:val="00FA4324"/>
    <w:rsid w:val="00FA60D5"/>
    <w:rsid w:val="00FA6A58"/>
    <w:rsid w:val="00FB7A98"/>
    <w:rsid w:val="00FC6266"/>
    <w:rsid w:val="00FC6545"/>
    <w:rsid w:val="0FA539C3"/>
    <w:rsid w:val="20396D7C"/>
    <w:rsid w:val="21B45565"/>
    <w:rsid w:val="53210A34"/>
    <w:rsid w:val="70C83C25"/>
    <w:rsid w:val="76F33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058289"/>
  <w15:docId w15:val="{B5D1DB43-B8F3-134E-8D11-7AE510948E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qFormat/>
  </w:style>
  <w:style w:type="paragraph" w:styleId="BalloonText">
    <w:name w:val="Balloon Text"/>
    <w:basedOn w:val="Normal"/>
    <w:link w:val="BalloonTextChar"/>
    <w:rPr>
      <w:sz w:val="18"/>
      <w:szCs w:val="18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link w:val="HeaderChar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HeaderChar">
    <w:name w:val="Header Char"/>
    <w:basedOn w:val="DefaultParagraphFont"/>
    <w:link w:val="Header"/>
    <w:rPr>
      <w:kern w:val="2"/>
      <w:sz w:val="18"/>
      <w:szCs w:val="18"/>
    </w:rPr>
  </w:style>
  <w:style w:type="character" w:customStyle="1" w:styleId="FooterChar">
    <w:name w:val="Footer Char"/>
    <w:basedOn w:val="DefaultParagraphFont"/>
    <w:link w:val="Footer"/>
    <w:rPr>
      <w:kern w:val="2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unhideWhenUsed/>
    <w:qFormat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rPr>
      <w:rFonts w:ascii="Times New Roman" w:hAnsi="Times New Roman" w:cs="Times New Roman"/>
      <w:kern w:val="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1B6ED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2644D4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A56FF7"/>
    <w:rPr>
      <w:sz w:val="21"/>
      <w:szCs w:val="21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56FF7"/>
    <w:rPr>
      <w:b/>
      <w:bCs/>
    </w:rPr>
  </w:style>
  <w:style w:type="character" w:customStyle="1" w:styleId="CommentTextChar">
    <w:name w:val="Comment Text Char"/>
    <w:basedOn w:val="DefaultParagraphFont"/>
    <w:link w:val="CommentText"/>
    <w:rsid w:val="00A56FF7"/>
    <w:rPr>
      <w:rFonts w:ascii="Times New Roman" w:eastAsia="Times New Roman" w:hAnsi="Times New Roman" w:cs="Times New Roman"/>
      <w:sz w:val="24"/>
      <w:szCs w:val="24"/>
    </w:rPr>
  </w:style>
  <w:style w:type="character" w:customStyle="1" w:styleId="CommentSubjectChar">
    <w:name w:val="Comment Subject Char"/>
    <w:basedOn w:val="CommentTextChar"/>
    <w:link w:val="CommentSubject"/>
    <w:semiHidden/>
    <w:rsid w:val="00A56FF7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lt-line-clampraw-line">
    <w:name w:val="lt-line-clamp__raw-line"/>
    <w:basedOn w:val="DefaultParagraphFont"/>
    <w:rsid w:val="009E55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49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4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7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5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3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2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3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2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8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7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s://github.com/Leoyang158" TargetMode="External"/><Relationship Id="rId4" Type="http://schemas.openxmlformats.org/officeDocument/2006/relationships/styles" Target="styles.xml"/><Relationship Id="rId9" Type="http://schemas.openxmlformats.org/officeDocument/2006/relationships/hyperlink" Target="mailto:Leoyang158@gmail.com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B5289A8-A470-49D0-AD28-146D948B73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41</Words>
  <Characters>365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a46894</cp:lastModifiedBy>
  <cp:revision>3</cp:revision>
  <cp:lastPrinted>2025-04-28T05:18:00Z</cp:lastPrinted>
  <dcterms:created xsi:type="dcterms:W3CDTF">2025-04-28T05:18:00Z</dcterms:created>
  <dcterms:modified xsi:type="dcterms:W3CDTF">2025-04-28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99</vt:lpwstr>
  </property>
</Properties>
</file>